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5E02" w:rsidRDefault="00655E02" w:rsidP="005E643A">
      <w:pPr>
        <w:spacing w:line="240" w:lineRule="auto"/>
        <w:jc w:val="center"/>
        <w:rPr>
          <w:b/>
          <w:spacing w:val="2"/>
        </w:rPr>
      </w:pPr>
    </w:p>
    <w:p w:rsidR="004A636D" w:rsidRPr="00AE3A58" w:rsidRDefault="004A636D" w:rsidP="004A636D">
      <w:pPr>
        <w:spacing w:before="0" w:after="0" w:line="240" w:lineRule="auto"/>
        <w:jc w:val="center"/>
        <w:rPr>
          <w:rFonts w:asciiTheme="minorHAnsi" w:hAnsiTheme="minorHAnsi" w:cstheme="minorHAnsi"/>
          <w:b/>
          <w:spacing w:val="2"/>
        </w:rPr>
      </w:pPr>
      <w:r w:rsidRPr="00AE3A58">
        <w:rPr>
          <w:rFonts w:asciiTheme="minorHAnsi" w:hAnsiTheme="minorHAnsi" w:cstheme="minorHAnsi"/>
          <w:b/>
          <w:spacing w:val="2"/>
        </w:rPr>
        <w:t>APPLICATION FORM</w:t>
      </w:r>
    </w:p>
    <w:p w:rsidR="004A636D" w:rsidRPr="00AE3A58" w:rsidRDefault="004A636D" w:rsidP="004A636D">
      <w:pPr>
        <w:pStyle w:val="BodyTextIndent2"/>
        <w:spacing w:before="0" w:after="0" w:line="120" w:lineRule="exact"/>
        <w:ind w:left="0"/>
        <w:jc w:val="left"/>
        <w:rPr>
          <w:rFonts w:asciiTheme="minorHAnsi" w:hAnsiTheme="minorHAnsi" w:cstheme="minorHAnsi"/>
          <w:b/>
          <w:spacing w:val="2"/>
          <w:sz w:val="24"/>
        </w:rPr>
      </w:pPr>
    </w:p>
    <w:p w:rsidR="004A636D" w:rsidRPr="00AE3A58" w:rsidRDefault="004A636D" w:rsidP="004A636D">
      <w:pPr>
        <w:pStyle w:val="BodyTextIndent2"/>
        <w:spacing w:line="360" w:lineRule="auto"/>
        <w:ind w:left="0"/>
        <w:jc w:val="left"/>
        <w:rPr>
          <w:rFonts w:asciiTheme="minorHAnsi" w:hAnsiTheme="minorHAnsi" w:cstheme="minorHAnsi"/>
          <w:b/>
          <w:spacing w:val="2"/>
          <w:sz w:val="24"/>
        </w:rPr>
      </w:pPr>
      <w:r>
        <w:rPr>
          <w:rFonts w:asciiTheme="minorHAnsi" w:hAnsiTheme="minorHAnsi" w:cstheme="minorHAnsi"/>
          <w:b/>
          <w:spacing w:val="2"/>
          <w:sz w:val="24"/>
        </w:rPr>
        <w:t>Name of the P</w:t>
      </w:r>
      <w:r w:rsidRPr="00AE3A58">
        <w:rPr>
          <w:rFonts w:asciiTheme="minorHAnsi" w:hAnsiTheme="minorHAnsi" w:cstheme="minorHAnsi"/>
          <w:b/>
          <w:spacing w:val="2"/>
          <w:sz w:val="24"/>
        </w:rPr>
        <w:t>roject</w:t>
      </w:r>
      <w:proofErr w:type="gramStart"/>
      <w:r w:rsidRPr="00AE3A58">
        <w:rPr>
          <w:rFonts w:asciiTheme="minorHAnsi" w:hAnsiTheme="minorHAnsi" w:cstheme="minorHAnsi"/>
          <w:b/>
          <w:spacing w:val="2"/>
          <w:sz w:val="24"/>
        </w:rPr>
        <w:t>:_</w:t>
      </w:r>
      <w:proofErr w:type="gramEnd"/>
      <w:r w:rsidRPr="00AE3A58">
        <w:rPr>
          <w:rFonts w:asciiTheme="minorHAnsi" w:hAnsiTheme="minorHAnsi" w:cstheme="minorHAnsi"/>
          <w:b/>
          <w:spacing w:val="2"/>
          <w:sz w:val="24"/>
        </w:rPr>
        <w:t>______________________________</w:t>
      </w:r>
      <w:r>
        <w:rPr>
          <w:rFonts w:asciiTheme="minorHAnsi" w:hAnsiTheme="minorHAnsi" w:cstheme="minorHAnsi"/>
          <w:b/>
          <w:spacing w:val="2"/>
          <w:sz w:val="24"/>
        </w:rPr>
        <w:t>___________</w:t>
      </w:r>
    </w:p>
    <w:p w:rsidR="004A636D" w:rsidRPr="00AE3A58" w:rsidRDefault="004A636D" w:rsidP="004A636D">
      <w:pPr>
        <w:pStyle w:val="BodyTextIndent2"/>
        <w:spacing w:line="360" w:lineRule="auto"/>
        <w:ind w:left="0"/>
        <w:rPr>
          <w:rFonts w:asciiTheme="minorHAnsi" w:hAnsiTheme="minorHAnsi" w:cstheme="minorHAnsi"/>
          <w:b/>
          <w:spacing w:val="2"/>
          <w:sz w:val="24"/>
        </w:rPr>
      </w:pPr>
      <w:r w:rsidRPr="00AE3A58">
        <w:rPr>
          <w:rFonts w:asciiTheme="minorHAnsi" w:hAnsiTheme="minorHAnsi" w:cstheme="minorHAnsi"/>
          <w:b/>
          <w:spacing w:val="2"/>
          <w:sz w:val="24"/>
        </w:rPr>
        <w:t>_________________________________________________</w:t>
      </w:r>
      <w:r>
        <w:rPr>
          <w:rFonts w:asciiTheme="minorHAnsi" w:hAnsiTheme="minorHAnsi" w:cstheme="minorHAnsi"/>
          <w:b/>
          <w:spacing w:val="2"/>
          <w:sz w:val="24"/>
        </w:rPr>
        <w:t>_________________________</w:t>
      </w:r>
    </w:p>
    <w:p w:rsidR="004A636D" w:rsidRPr="00AE3A58" w:rsidRDefault="006C2001" w:rsidP="004A636D">
      <w:pPr>
        <w:pStyle w:val="BodyTextIndent2"/>
        <w:spacing w:line="360" w:lineRule="auto"/>
        <w:ind w:left="0"/>
        <w:rPr>
          <w:rFonts w:asciiTheme="minorHAnsi" w:hAnsiTheme="minorHAnsi" w:cstheme="minorHAnsi"/>
          <w:b/>
          <w:spacing w:val="2"/>
          <w:sz w:val="24"/>
        </w:rPr>
      </w:pPr>
      <w:r>
        <w:rPr>
          <w:rFonts w:asciiTheme="minorHAnsi" w:hAnsiTheme="minorHAnsi" w:cstheme="minorHAnsi"/>
          <w:b/>
          <w:noProof/>
          <w:spacing w:val="2"/>
          <w:sz w:val="24"/>
          <w:lang w:val="en-IN" w:eastAsia="en-IN" w:bidi="ml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left:0;text-align:left;margin-left:379.35pt;margin-top:20.2pt;width:91.85pt;height:85.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">
            <v:textbox>
              <w:txbxContent>
                <w:p w:rsidR="004A636D" w:rsidRDefault="004A636D" w:rsidP="004A636D">
                  <w:pPr>
                    <w:spacing w:line="180" w:lineRule="exact"/>
                    <w:jc w:val="center"/>
                    <w:rPr>
                      <w:sz w:val="18"/>
                    </w:rPr>
                  </w:pPr>
                </w:p>
                <w:p w:rsidR="004A636D" w:rsidRDefault="004A636D" w:rsidP="004A636D">
                  <w:pPr>
                    <w:spacing w:line="180" w:lineRule="exact"/>
                    <w:jc w:val="center"/>
                    <w:rPr>
                      <w:sz w:val="18"/>
                    </w:rPr>
                  </w:pPr>
                </w:p>
                <w:p w:rsidR="004A636D" w:rsidRPr="00B14222" w:rsidRDefault="004A636D" w:rsidP="004A636D">
                  <w:pPr>
                    <w:spacing w:line="180" w:lineRule="exact"/>
                    <w:rPr>
                      <w:i/>
                      <w:sz w:val="18"/>
                    </w:rPr>
                  </w:pPr>
                  <w:r w:rsidRPr="00B14222">
                    <w:rPr>
                      <w:i/>
                      <w:sz w:val="18"/>
                    </w:rPr>
                    <w:t xml:space="preserve">Please affix a recent passport size photograph </w:t>
                  </w:r>
                </w:p>
              </w:txbxContent>
            </v:textbox>
          </v:shape>
        </w:pict>
      </w:r>
      <w:r w:rsidR="004A636D" w:rsidRPr="00AE3A58">
        <w:rPr>
          <w:rFonts w:asciiTheme="minorHAnsi" w:hAnsiTheme="minorHAnsi" w:cstheme="minorHAnsi"/>
          <w:b/>
          <w:spacing w:val="2"/>
          <w:sz w:val="24"/>
        </w:rPr>
        <w:t>Position applied for</w:t>
      </w:r>
      <w:proofErr w:type="gramStart"/>
      <w:r w:rsidR="004A636D" w:rsidRPr="00AE3A58">
        <w:rPr>
          <w:rFonts w:asciiTheme="minorHAnsi" w:hAnsiTheme="minorHAnsi" w:cstheme="minorHAnsi"/>
          <w:b/>
          <w:spacing w:val="2"/>
          <w:sz w:val="24"/>
        </w:rPr>
        <w:t>:--------------------------------------------------------------------------------------------</w:t>
      </w:r>
      <w:proofErr w:type="gramEnd"/>
    </w:p>
    <w:p w:rsidR="004A636D" w:rsidRPr="00AE3A58" w:rsidRDefault="004A636D" w:rsidP="004A636D">
      <w:pPr>
        <w:pStyle w:val="BodyTextIndent2"/>
        <w:spacing w:line="240" w:lineRule="auto"/>
        <w:ind w:left="0"/>
        <w:jc w:val="left"/>
        <w:rPr>
          <w:rFonts w:asciiTheme="minorHAnsi" w:hAnsiTheme="minorHAnsi" w:cstheme="minorHAnsi"/>
          <w:spacing w:val="2"/>
          <w:sz w:val="24"/>
        </w:rPr>
      </w:pPr>
    </w:p>
    <w:p w:rsidR="004A636D" w:rsidRPr="00AE3A58" w:rsidRDefault="004A636D" w:rsidP="004A636D">
      <w:pPr>
        <w:pStyle w:val="BodyTextIndent2"/>
        <w:spacing w:before="0" w:after="0" w:line="240" w:lineRule="auto"/>
        <w:ind w:left="0"/>
        <w:rPr>
          <w:rFonts w:asciiTheme="minorHAnsi" w:hAnsiTheme="minorHAnsi" w:cstheme="minorHAnsi"/>
          <w:spacing w:val="2"/>
          <w:sz w:val="24"/>
        </w:rPr>
      </w:pPr>
    </w:p>
    <w:p w:rsidR="004A636D" w:rsidRPr="00AE3A58" w:rsidRDefault="004A636D" w:rsidP="004A636D">
      <w:pPr>
        <w:pStyle w:val="BodyTextIndent2"/>
        <w:spacing w:before="160" w:after="160" w:line="240" w:lineRule="auto"/>
        <w:ind w:left="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>1.</w:t>
      </w:r>
      <w:r w:rsidRPr="00AE3A58">
        <w:rPr>
          <w:rFonts w:asciiTheme="minorHAnsi" w:hAnsiTheme="minorHAnsi" w:cstheme="minorHAnsi"/>
          <w:spacing w:val="2"/>
          <w:sz w:val="24"/>
        </w:rPr>
        <w:tab/>
        <w:t>Name of the applicant: _______________________________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left="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ab/>
      </w:r>
      <w:r w:rsidRPr="00AE3A58">
        <w:rPr>
          <w:rFonts w:asciiTheme="minorHAnsi" w:hAnsiTheme="minorHAnsi" w:cstheme="minorHAnsi"/>
          <w:b/>
          <w:spacing w:val="2"/>
          <w:sz w:val="24"/>
        </w:rPr>
        <w:t>A.</w:t>
      </w:r>
      <w:r w:rsidRPr="00AE3A58">
        <w:rPr>
          <w:rFonts w:asciiTheme="minorHAnsi" w:hAnsiTheme="minorHAnsi" w:cstheme="minorHAnsi"/>
          <w:spacing w:val="2"/>
          <w:sz w:val="24"/>
        </w:rPr>
        <w:t xml:space="preserve"> Present Postal Address with </w:t>
      </w:r>
      <w:r w:rsidRPr="00AE3A58">
        <w:rPr>
          <w:rFonts w:asciiTheme="minorHAnsi" w:hAnsiTheme="minorHAnsi" w:cstheme="minorHAnsi"/>
          <w:i/>
          <w:spacing w:val="2"/>
          <w:sz w:val="24"/>
        </w:rPr>
        <w:t>Pin Code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firstLine="72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>_______________________________</w:t>
      </w:r>
      <w:r>
        <w:rPr>
          <w:rFonts w:asciiTheme="minorHAnsi" w:hAnsiTheme="minorHAnsi" w:cstheme="minorHAnsi"/>
          <w:spacing w:val="2"/>
          <w:sz w:val="24"/>
        </w:rPr>
        <w:t>_______________________________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>_____________________________________</w:t>
      </w:r>
      <w:r>
        <w:rPr>
          <w:rFonts w:asciiTheme="minorHAnsi" w:hAnsiTheme="minorHAnsi" w:cstheme="minorHAnsi"/>
          <w:spacing w:val="2"/>
          <w:sz w:val="24"/>
        </w:rPr>
        <w:t>________________________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>_____________________________________</w:t>
      </w:r>
      <w:r>
        <w:rPr>
          <w:rFonts w:asciiTheme="minorHAnsi" w:hAnsiTheme="minorHAnsi" w:cstheme="minorHAnsi"/>
          <w:spacing w:val="2"/>
          <w:sz w:val="24"/>
        </w:rPr>
        <w:t>_________________________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i/>
          <w:spacing w:val="2"/>
          <w:sz w:val="24"/>
        </w:rPr>
      </w:pPr>
      <w:r w:rsidRPr="00AE3A58">
        <w:rPr>
          <w:rFonts w:asciiTheme="minorHAnsi" w:hAnsiTheme="minorHAnsi" w:cstheme="minorHAnsi"/>
          <w:i/>
          <w:spacing w:val="2"/>
          <w:sz w:val="24"/>
        </w:rPr>
        <w:t xml:space="preserve">Phone </w:t>
      </w:r>
      <w:r w:rsidRPr="00AE3A58">
        <w:rPr>
          <w:rFonts w:asciiTheme="minorHAnsi" w:hAnsiTheme="minorHAnsi" w:cstheme="minorHAnsi"/>
          <w:spacing w:val="2"/>
          <w:sz w:val="24"/>
        </w:rPr>
        <w:t>__________________________</w:t>
      </w:r>
      <w:r>
        <w:rPr>
          <w:rFonts w:asciiTheme="minorHAnsi" w:hAnsiTheme="minorHAnsi" w:cstheme="minorHAnsi"/>
          <w:spacing w:val="2"/>
          <w:sz w:val="24"/>
        </w:rPr>
        <w:t>______________________________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spacing w:val="2"/>
          <w:sz w:val="24"/>
        </w:rPr>
      </w:pPr>
      <w:proofErr w:type="gramStart"/>
      <w:r w:rsidRPr="00AE3A58">
        <w:rPr>
          <w:rFonts w:asciiTheme="minorHAnsi" w:hAnsiTheme="minorHAnsi" w:cstheme="minorHAnsi"/>
          <w:i/>
          <w:spacing w:val="2"/>
          <w:sz w:val="24"/>
        </w:rPr>
        <w:t>e-mail</w:t>
      </w:r>
      <w:proofErr w:type="gramEnd"/>
      <w:r w:rsidRPr="00AE3A58">
        <w:rPr>
          <w:rFonts w:asciiTheme="minorHAnsi" w:hAnsiTheme="minorHAnsi" w:cstheme="minorHAnsi"/>
          <w:spacing w:val="2"/>
          <w:sz w:val="24"/>
        </w:rPr>
        <w:t xml:space="preserve"> _______________________________</w:t>
      </w:r>
      <w:r>
        <w:rPr>
          <w:rFonts w:asciiTheme="minorHAnsi" w:hAnsiTheme="minorHAnsi" w:cstheme="minorHAnsi"/>
          <w:spacing w:val="2"/>
          <w:sz w:val="24"/>
        </w:rPr>
        <w:t>________________________</w:t>
      </w:r>
    </w:p>
    <w:p w:rsidR="004A636D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b/>
          <w:spacing w:val="2"/>
          <w:sz w:val="24"/>
        </w:rPr>
      </w:pPr>
    </w:p>
    <w:p w:rsidR="004A636D" w:rsidRPr="00AE3A58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i/>
          <w:spacing w:val="2"/>
          <w:sz w:val="24"/>
        </w:rPr>
      </w:pPr>
      <w:r w:rsidRPr="00AE3A58">
        <w:rPr>
          <w:rFonts w:asciiTheme="minorHAnsi" w:hAnsiTheme="minorHAnsi" w:cstheme="minorHAnsi"/>
          <w:b/>
          <w:spacing w:val="2"/>
          <w:sz w:val="24"/>
        </w:rPr>
        <w:t>B.</w:t>
      </w:r>
      <w:r w:rsidRPr="00AE3A58">
        <w:rPr>
          <w:rFonts w:asciiTheme="minorHAnsi" w:hAnsiTheme="minorHAnsi" w:cstheme="minorHAnsi"/>
          <w:spacing w:val="2"/>
          <w:sz w:val="24"/>
        </w:rPr>
        <w:t xml:space="preserve"> Permanent Residential Address with </w:t>
      </w:r>
      <w:r w:rsidRPr="00AE3A58">
        <w:rPr>
          <w:rFonts w:asciiTheme="minorHAnsi" w:hAnsiTheme="minorHAnsi" w:cstheme="minorHAnsi"/>
          <w:i/>
          <w:spacing w:val="2"/>
          <w:sz w:val="24"/>
        </w:rPr>
        <w:t>Pin Code_____________________________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>_____________________________________</w:t>
      </w:r>
      <w:r>
        <w:rPr>
          <w:rFonts w:asciiTheme="minorHAnsi" w:hAnsiTheme="minorHAnsi" w:cstheme="minorHAnsi"/>
          <w:spacing w:val="2"/>
          <w:sz w:val="24"/>
        </w:rPr>
        <w:t>________________________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>_____________________________________</w:t>
      </w:r>
      <w:r>
        <w:rPr>
          <w:rFonts w:asciiTheme="minorHAnsi" w:hAnsiTheme="minorHAnsi" w:cstheme="minorHAnsi"/>
          <w:spacing w:val="2"/>
          <w:sz w:val="24"/>
        </w:rPr>
        <w:t>_________________________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i/>
          <w:spacing w:val="2"/>
          <w:sz w:val="24"/>
        </w:rPr>
      </w:pPr>
      <w:r w:rsidRPr="00AE3A58">
        <w:rPr>
          <w:rFonts w:asciiTheme="minorHAnsi" w:hAnsiTheme="minorHAnsi" w:cstheme="minorHAnsi"/>
          <w:i/>
          <w:spacing w:val="2"/>
          <w:sz w:val="24"/>
        </w:rPr>
        <w:t>Phone #</w:t>
      </w:r>
      <w:r w:rsidRPr="00AE3A58">
        <w:rPr>
          <w:rFonts w:asciiTheme="minorHAnsi" w:hAnsiTheme="minorHAnsi" w:cstheme="minorHAnsi"/>
          <w:spacing w:val="2"/>
          <w:sz w:val="24"/>
        </w:rPr>
        <w:t>__________________________</w:t>
      </w:r>
      <w:r>
        <w:rPr>
          <w:rFonts w:asciiTheme="minorHAnsi" w:hAnsiTheme="minorHAnsi" w:cstheme="minorHAnsi"/>
          <w:spacing w:val="2"/>
          <w:sz w:val="24"/>
        </w:rPr>
        <w:t>_____________________________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spacing w:val="2"/>
          <w:sz w:val="24"/>
        </w:rPr>
      </w:pPr>
      <w:proofErr w:type="gramStart"/>
      <w:r w:rsidRPr="00AE3A58">
        <w:rPr>
          <w:rFonts w:asciiTheme="minorHAnsi" w:hAnsiTheme="minorHAnsi" w:cstheme="minorHAnsi"/>
          <w:i/>
          <w:spacing w:val="2"/>
          <w:sz w:val="24"/>
        </w:rPr>
        <w:t>e-mail</w:t>
      </w:r>
      <w:proofErr w:type="gramEnd"/>
      <w:r w:rsidRPr="00AE3A58">
        <w:rPr>
          <w:rFonts w:asciiTheme="minorHAnsi" w:hAnsiTheme="minorHAnsi" w:cstheme="minorHAnsi"/>
          <w:spacing w:val="2"/>
          <w:sz w:val="24"/>
        </w:rPr>
        <w:t xml:space="preserve"> __________________________________________</w:t>
      </w:r>
      <w:r>
        <w:rPr>
          <w:rFonts w:asciiTheme="minorHAnsi" w:hAnsiTheme="minorHAnsi" w:cstheme="minorHAnsi"/>
          <w:spacing w:val="2"/>
          <w:sz w:val="24"/>
        </w:rPr>
        <w:t>___________________</w:t>
      </w:r>
    </w:p>
    <w:p w:rsidR="004A636D" w:rsidRPr="00AE3A58" w:rsidRDefault="004A636D" w:rsidP="004A636D">
      <w:pPr>
        <w:pStyle w:val="BodyTextIndent2"/>
        <w:spacing w:before="0" w:after="0" w:line="120" w:lineRule="exact"/>
        <w:ind w:left="1440"/>
        <w:rPr>
          <w:rFonts w:asciiTheme="minorHAnsi" w:hAnsiTheme="minorHAnsi" w:cstheme="minorHAnsi"/>
          <w:spacing w:val="2"/>
          <w:sz w:val="24"/>
        </w:rPr>
      </w:pPr>
    </w:p>
    <w:p w:rsidR="004A636D" w:rsidRPr="00AE3A58" w:rsidRDefault="004A636D" w:rsidP="004A636D">
      <w:pPr>
        <w:pStyle w:val="BodyTextIndent2"/>
        <w:numPr>
          <w:ilvl w:val="0"/>
          <w:numId w:val="2"/>
        </w:numPr>
        <w:spacing w:line="240" w:lineRule="auto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 xml:space="preserve">Date of birth _______________________ Age in years </w:t>
      </w:r>
      <w:r w:rsidRPr="00BB060F">
        <w:rPr>
          <w:rFonts w:asciiTheme="minorHAnsi" w:hAnsiTheme="minorHAnsi" w:cstheme="minorHAnsi"/>
          <w:b/>
          <w:spacing w:val="2"/>
          <w:sz w:val="24"/>
        </w:rPr>
        <w:t xml:space="preserve">(as on </w:t>
      </w:r>
      <w:r w:rsidR="00E04E3E">
        <w:rPr>
          <w:rFonts w:asciiTheme="minorHAnsi" w:hAnsiTheme="minorHAnsi" w:cstheme="minorHAnsi"/>
          <w:b/>
          <w:spacing w:val="2"/>
          <w:sz w:val="24"/>
        </w:rPr>
        <w:t>25</w:t>
      </w:r>
      <w:r w:rsidRPr="00BB060F">
        <w:rPr>
          <w:rFonts w:asciiTheme="minorHAnsi" w:hAnsiTheme="minorHAnsi" w:cstheme="minorHAnsi"/>
          <w:b/>
          <w:spacing w:val="2"/>
          <w:sz w:val="24"/>
        </w:rPr>
        <w:t>.</w:t>
      </w:r>
      <w:r w:rsidR="00FA4944" w:rsidRPr="00BB060F">
        <w:rPr>
          <w:rFonts w:asciiTheme="minorHAnsi" w:hAnsiTheme="minorHAnsi" w:cstheme="minorHAnsi"/>
          <w:b/>
          <w:spacing w:val="2"/>
          <w:sz w:val="24"/>
        </w:rPr>
        <w:t>0</w:t>
      </w:r>
      <w:r w:rsidR="00E04E3E">
        <w:rPr>
          <w:rFonts w:asciiTheme="minorHAnsi" w:hAnsiTheme="minorHAnsi" w:cstheme="minorHAnsi"/>
          <w:b/>
          <w:spacing w:val="2"/>
          <w:sz w:val="24"/>
        </w:rPr>
        <w:t>4</w:t>
      </w:r>
      <w:r w:rsidRPr="00BB060F">
        <w:rPr>
          <w:rFonts w:asciiTheme="minorHAnsi" w:hAnsiTheme="minorHAnsi" w:cstheme="minorHAnsi"/>
          <w:b/>
          <w:spacing w:val="2"/>
          <w:sz w:val="24"/>
        </w:rPr>
        <w:t>.201</w:t>
      </w:r>
      <w:r w:rsidR="00E04E3E">
        <w:rPr>
          <w:rFonts w:asciiTheme="minorHAnsi" w:hAnsiTheme="minorHAnsi" w:cstheme="minorHAnsi"/>
          <w:b/>
          <w:spacing w:val="2"/>
          <w:sz w:val="24"/>
        </w:rPr>
        <w:t>9</w:t>
      </w:r>
      <w:bookmarkStart w:id="0" w:name="_GoBack"/>
      <w:bookmarkEnd w:id="0"/>
      <w:r w:rsidRPr="00BB060F">
        <w:rPr>
          <w:rFonts w:asciiTheme="minorHAnsi" w:hAnsiTheme="minorHAnsi" w:cstheme="minorHAnsi"/>
          <w:b/>
          <w:spacing w:val="2"/>
          <w:sz w:val="24"/>
        </w:rPr>
        <w:t>)</w:t>
      </w:r>
      <w:r w:rsidRPr="00AE3A58">
        <w:rPr>
          <w:rFonts w:asciiTheme="minorHAnsi" w:hAnsiTheme="minorHAnsi" w:cstheme="minorHAnsi"/>
          <w:spacing w:val="2"/>
          <w:sz w:val="24"/>
        </w:rPr>
        <w:t xml:space="preserve"> _________</w:t>
      </w:r>
    </w:p>
    <w:p w:rsidR="004A636D" w:rsidRPr="00AE3A58" w:rsidRDefault="004A636D" w:rsidP="004A636D">
      <w:pPr>
        <w:pStyle w:val="BodyTextIndent2"/>
        <w:spacing w:before="0" w:after="0" w:line="120" w:lineRule="exact"/>
        <w:ind w:left="1440"/>
        <w:rPr>
          <w:rFonts w:asciiTheme="minorHAnsi" w:hAnsiTheme="minorHAnsi" w:cstheme="minorHAnsi"/>
          <w:spacing w:val="2"/>
          <w:sz w:val="24"/>
        </w:rPr>
      </w:pPr>
    </w:p>
    <w:p w:rsidR="004A636D" w:rsidRPr="00AE3A58" w:rsidRDefault="004A636D" w:rsidP="004A636D">
      <w:pPr>
        <w:pStyle w:val="BodyTextIndent2"/>
        <w:numPr>
          <w:ilvl w:val="0"/>
          <w:numId w:val="2"/>
        </w:numPr>
        <w:spacing w:line="240" w:lineRule="auto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 xml:space="preserve">If belonging to SC/ST/OBC, state name of the Caste/Tribe___________________________. </w:t>
      </w:r>
    </w:p>
    <w:p w:rsidR="004A636D" w:rsidRPr="00AE3A58" w:rsidRDefault="004A636D" w:rsidP="004A636D">
      <w:pPr>
        <w:pStyle w:val="BodyTextIndent2"/>
        <w:spacing w:line="240" w:lineRule="auto"/>
        <w:ind w:left="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ab/>
        <w:t xml:space="preserve">A photo copy of the original caste certificate issued by competent authorities may be </w:t>
      </w:r>
      <w:r w:rsidRPr="00AE3A58">
        <w:rPr>
          <w:rFonts w:asciiTheme="minorHAnsi" w:hAnsiTheme="minorHAnsi" w:cstheme="minorHAnsi"/>
          <w:spacing w:val="2"/>
          <w:sz w:val="24"/>
        </w:rPr>
        <w:tab/>
        <w:t>attached.</w:t>
      </w:r>
    </w:p>
    <w:p w:rsidR="004A636D" w:rsidRPr="00AE3A58" w:rsidRDefault="004A636D" w:rsidP="004A636D">
      <w:pPr>
        <w:pStyle w:val="BodyTextIndent2"/>
        <w:spacing w:before="0" w:after="0" w:line="120" w:lineRule="exact"/>
        <w:ind w:left="1440"/>
        <w:rPr>
          <w:rFonts w:asciiTheme="minorHAnsi" w:hAnsiTheme="minorHAnsi" w:cstheme="minorHAnsi"/>
          <w:spacing w:val="2"/>
          <w:sz w:val="24"/>
        </w:rPr>
      </w:pPr>
    </w:p>
    <w:p w:rsidR="004A636D" w:rsidRPr="00AE3A58" w:rsidRDefault="004A636D" w:rsidP="004A636D">
      <w:pPr>
        <w:pStyle w:val="BodyTextIndent2"/>
        <w:numPr>
          <w:ilvl w:val="0"/>
          <w:numId w:val="3"/>
        </w:numPr>
        <w:spacing w:line="240" w:lineRule="auto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 xml:space="preserve">  (a)</w:t>
      </w:r>
      <w:r w:rsidRPr="00AE3A58">
        <w:rPr>
          <w:rFonts w:asciiTheme="minorHAnsi" w:hAnsiTheme="minorHAnsi" w:cstheme="minorHAnsi"/>
          <w:spacing w:val="2"/>
          <w:sz w:val="24"/>
        </w:rPr>
        <w:tab/>
        <w:t>Academic Achievements:</w:t>
      </w:r>
    </w:p>
    <w:p w:rsidR="004A636D" w:rsidRPr="00AE3A58" w:rsidRDefault="004A636D" w:rsidP="004A636D">
      <w:pPr>
        <w:pStyle w:val="BodyTextIndent2"/>
        <w:spacing w:line="240" w:lineRule="auto"/>
        <w:ind w:left="360"/>
        <w:rPr>
          <w:rFonts w:asciiTheme="minorHAnsi" w:hAnsiTheme="minorHAnsi" w:cstheme="minorHAnsi"/>
          <w:spacing w:val="2"/>
          <w:sz w:val="24"/>
        </w:rPr>
      </w:pPr>
    </w:p>
    <w:tbl>
      <w:tblPr>
        <w:tblW w:w="9618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9"/>
        <w:gridCol w:w="1219"/>
        <w:gridCol w:w="1950"/>
        <w:gridCol w:w="2550"/>
        <w:gridCol w:w="1950"/>
      </w:tblGrid>
      <w:tr w:rsidR="004A636D" w:rsidRPr="00AE3A58" w:rsidTr="005A5445">
        <w:tc>
          <w:tcPr>
            <w:tcW w:w="1949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spacing w:val="2"/>
                <w:sz w:val="24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  <w:sz w:val="24"/>
              </w:rPr>
              <w:t>Examination Passed</w:t>
            </w:r>
          </w:p>
        </w:tc>
        <w:tc>
          <w:tcPr>
            <w:tcW w:w="1219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spacing w:val="2"/>
                <w:sz w:val="24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  <w:sz w:val="24"/>
              </w:rPr>
              <w:t>Year</w:t>
            </w:r>
          </w:p>
        </w:tc>
        <w:tc>
          <w:tcPr>
            <w:tcW w:w="19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spacing w:val="2"/>
                <w:sz w:val="24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  <w:sz w:val="24"/>
              </w:rPr>
              <w:t>University</w:t>
            </w:r>
          </w:p>
        </w:tc>
        <w:tc>
          <w:tcPr>
            <w:tcW w:w="25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spacing w:val="2"/>
                <w:sz w:val="24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  <w:sz w:val="24"/>
              </w:rPr>
              <w:t>Subject</w:t>
            </w:r>
          </w:p>
        </w:tc>
        <w:tc>
          <w:tcPr>
            <w:tcW w:w="19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spacing w:val="2"/>
                <w:sz w:val="24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  <w:sz w:val="24"/>
              </w:rPr>
              <w:t>Percentage of marks obtained</w:t>
            </w:r>
          </w:p>
        </w:tc>
      </w:tr>
      <w:tr w:rsidR="004A636D" w:rsidRPr="00AE3A58" w:rsidTr="005A5445">
        <w:tc>
          <w:tcPr>
            <w:tcW w:w="1949" w:type="dxa"/>
          </w:tcPr>
          <w:p w:rsidR="004A636D" w:rsidRPr="00AE3A58" w:rsidRDefault="004A636D" w:rsidP="005A5445">
            <w:pPr>
              <w:pStyle w:val="BodyTextIndent2"/>
              <w:spacing w:before="80" w:after="0" w:line="360" w:lineRule="auto"/>
              <w:ind w:left="0"/>
              <w:jc w:val="left"/>
              <w:rPr>
                <w:rFonts w:asciiTheme="minorHAnsi" w:hAnsiTheme="minorHAnsi" w:cstheme="minorHAnsi"/>
                <w:spacing w:val="2"/>
                <w:sz w:val="24"/>
              </w:rPr>
            </w:pPr>
            <w:r w:rsidRPr="00AE3A58">
              <w:rPr>
                <w:rFonts w:asciiTheme="minorHAnsi" w:hAnsiTheme="minorHAnsi" w:cstheme="minorHAnsi"/>
                <w:spacing w:val="2"/>
                <w:sz w:val="24"/>
              </w:rPr>
              <w:t>Bachelor’s Degree</w:t>
            </w:r>
          </w:p>
        </w:tc>
        <w:tc>
          <w:tcPr>
            <w:tcW w:w="1219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25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</w:tr>
      <w:tr w:rsidR="004A636D" w:rsidRPr="00AE3A58" w:rsidTr="005A5445">
        <w:tc>
          <w:tcPr>
            <w:tcW w:w="1949" w:type="dxa"/>
          </w:tcPr>
          <w:p w:rsidR="004A636D" w:rsidRPr="00AE3A58" w:rsidRDefault="004A636D" w:rsidP="005A5445">
            <w:pPr>
              <w:pStyle w:val="BodyTextIndent2"/>
              <w:spacing w:before="80" w:after="0" w:line="36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  <w:r w:rsidRPr="00AE3A58">
              <w:rPr>
                <w:rFonts w:asciiTheme="minorHAnsi" w:hAnsiTheme="minorHAnsi" w:cstheme="minorHAnsi"/>
                <w:spacing w:val="2"/>
                <w:sz w:val="24"/>
              </w:rPr>
              <w:t>Master’s Degree</w:t>
            </w:r>
          </w:p>
        </w:tc>
        <w:tc>
          <w:tcPr>
            <w:tcW w:w="1219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25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</w:tr>
      <w:tr w:rsidR="004A636D" w:rsidRPr="00AE3A58" w:rsidTr="005A5445">
        <w:tc>
          <w:tcPr>
            <w:tcW w:w="1949" w:type="dxa"/>
          </w:tcPr>
          <w:p w:rsidR="004A636D" w:rsidRPr="00AE3A58" w:rsidRDefault="004A636D" w:rsidP="005A5445">
            <w:pPr>
              <w:pStyle w:val="BodyTextIndent2"/>
              <w:spacing w:before="80" w:after="0" w:line="36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  <w:r w:rsidRPr="00AE3A58">
              <w:rPr>
                <w:rFonts w:asciiTheme="minorHAnsi" w:hAnsiTheme="minorHAnsi" w:cstheme="minorHAnsi"/>
                <w:spacing w:val="2"/>
                <w:sz w:val="24"/>
              </w:rPr>
              <w:t>PhD Degree</w:t>
            </w:r>
          </w:p>
        </w:tc>
        <w:tc>
          <w:tcPr>
            <w:tcW w:w="1219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25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</w:tr>
    </w:tbl>
    <w:p w:rsidR="004A636D" w:rsidRPr="00AE3A58" w:rsidRDefault="004A636D" w:rsidP="004A636D">
      <w:pPr>
        <w:pStyle w:val="BodyTextIndent2"/>
        <w:spacing w:before="0" w:after="0" w:line="300" w:lineRule="auto"/>
        <w:ind w:left="1440" w:hanging="720"/>
        <w:rPr>
          <w:rFonts w:asciiTheme="minorHAnsi" w:hAnsiTheme="minorHAnsi" w:cstheme="minorHAnsi"/>
          <w:spacing w:val="2"/>
          <w:sz w:val="24"/>
        </w:rPr>
      </w:pPr>
    </w:p>
    <w:p w:rsidR="004A636D" w:rsidRPr="00AE3A58" w:rsidRDefault="004A636D" w:rsidP="004A636D">
      <w:pPr>
        <w:pStyle w:val="BodyTextIndent2"/>
        <w:spacing w:before="0" w:after="0" w:line="300" w:lineRule="auto"/>
        <w:ind w:left="1440" w:hanging="72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lastRenderedPageBreak/>
        <w:t xml:space="preserve"> (b)</w:t>
      </w:r>
      <w:r w:rsidRPr="00AE3A58">
        <w:rPr>
          <w:rFonts w:asciiTheme="minorHAnsi" w:hAnsiTheme="minorHAnsi" w:cstheme="minorHAnsi"/>
          <w:spacing w:val="2"/>
          <w:sz w:val="24"/>
        </w:rPr>
        <w:tab/>
        <w:t>Creative Achievement (State briefly your bio data as research worker/giving details of research papers, participation in Seminar, Symposium, Conference, etc.). Furnish this information in a separate sheet.</w:t>
      </w:r>
    </w:p>
    <w:p w:rsidR="004A636D" w:rsidRPr="00AE3A58" w:rsidRDefault="004A636D" w:rsidP="004A636D">
      <w:pPr>
        <w:pStyle w:val="BodyText3"/>
        <w:numPr>
          <w:ilvl w:val="0"/>
          <w:numId w:val="4"/>
        </w:numPr>
        <w:tabs>
          <w:tab w:val="clear" w:pos="-720"/>
        </w:tabs>
        <w:suppressAutoHyphens w:val="0"/>
        <w:spacing w:before="0" w:after="0" w:line="240" w:lineRule="auto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 xml:space="preserve">Have you received any scholarship/fellowship before applying for this award?  </w:t>
      </w:r>
      <w:r w:rsidRPr="00AE3A58">
        <w:rPr>
          <w:rFonts w:asciiTheme="minorHAnsi" w:hAnsiTheme="minorHAnsi" w:cstheme="minorHAnsi"/>
          <w:i/>
          <w:spacing w:val="2"/>
          <w:sz w:val="24"/>
        </w:rPr>
        <w:t>(If so, please give its source, value, period and details of work done under that award)</w:t>
      </w:r>
    </w:p>
    <w:p w:rsidR="004A636D" w:rsidRPr="00AE3A58" w:rsidRDefault="004A636D" w:rsidP="004A636D">
      <w:pPr>
        <w:pStyle w:val="BodyText3"/>
        <w:tabs>
          <w:tab w:val="clear" w:pos="-720"/>
        </w:tabs>
        <w:suppressAutoHyphens w:val="0"/>
        <w:spacing w:before="0" w:after="0" w:line="120" w:lineRule="exact"/>
        <w:rPr>
          <w:rFonts w:asciiTheme="minorHAnsi" w:hAnsiTheme="minorHAnsi" w:cstheme="minorHAnsi"/>
          <w:spacing w:val="2"/>
          <w:sz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61"/>
        <w:gridCol w:w="2457"/>
        <w:gridCol w:w="2449"/>
        <w:gridCol w:w="2454"/>
      </w:tblGrid>
      <w:tr w:rsidR="004A636D" w:rsidRPr="00AE3A58" w:rsidTr="005A5445">
        <w:trPr>
          <w:jc w:val="center"/>
        </w:trPr>
        <w:tc>
          <w:tcPr>
            <w:tcW w:w="2461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before="80"/>
              <w:rPr>
                <w:rFonts w:asciiTheme="minorHAnsi" w:hAnsiTheme="minorHAnsi" w:cstheme="minorHAnsi"/>
                <w:b/>
                <w:spacing w:val="2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</w:rPr>
              <w:t>Name of the Scholarship</w:t>
            </w:r>
          </w:p>
        </w:tc>
        <w:tc>
          <w:tcPr>
            <w:tcW w:w="2457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before="80"/>
              <w:jc w:val="center"/>
              <w:rPr>
                <w:rFonts w:asciiTheme="minorHAnsi" w:hAnsiTheme="minorHAnsi" w:cstheme="minorHAnsi"/>
                <w:b/>
                <w:spacing w:val="2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</w:rPr>
              <w:t>Awarding Agency</w:t>
            </w:r>
          </w:p>
        </w:tc>
        <w:tc>
          <w:tcPr>
            <w:tcW w:w="2449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before="80"/>
              <w:jc w:val="center"/>
              <w:rPr>
                <w:rFonts w:asciiTheme="minorHAnsi" w:hAnsiTheme="minorHAnsi" w:cstheme="minorHAnsi"/>
                <w:b/>
                <w:spacing w:val="2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</w:rPr>
              <w:t>Period</w:t>
            </w:r>
          </w:p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before="80"/>
              <w:jc w:val="center"/>
              <w:rPr>
                <w:rFonts w:asciiTheme="minorHAnsi" w:hAnsiTheme="minorHAnsi" w:cstheme="minorHAnsi"/>
                <w:b/>
                <w:spacing w:val="2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</w:rPr>
              <w:t>From                      To</w:t>
            </w:r>
          </w:p>
        </w:tc>
        <w:tc>
          <w:tcPr>
            <w:tcW w:w="2454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before="80"/>
              <w:jc w:val="center"/>
              <w:rPr>
                <w:rFonts w:asciiTheme="minorHAnsi" w:hAnsiTheme="minorHAnsi" w:cstheme="minorHAnsi"/>
                <w:b/>
                <w:spacing w:val="2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</w:rPr>
              <w:t>Amount</w:t>
            </w:r>
          </w:p>
        </w:tc>
      </w:tr>
      <w:tr w:rsidR="004A636D" w:rsidRPr="00AE3A58" w:rsidTr="005A5445">
        <w:trPr>
          <w:jc w:val="center"/>
        </w:trPr>
        <w:tc>
          <w:tcPr>
            <w:tcW w:w="2461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  <w:tc>
          <w:tcPr>
            <w:tcW w:w="2457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  <w:tc>
          <w:tcPr>
            <w:tcW w:w="2449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spacing w:val="2"/>
              </w:rPr>
            </w:pPr>
          </w:p>
        </w:tc>
        <w:tc>
          <w:tcPr>
            <w:tcW w:w="2454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</w:tr>
      <w:tr w:rsidR="004A636D" w:rsidRPr="00AE3A58" w:rsidTr="005A5445">
        <w:trPr>
          <w:jc w:val="center"/>
        </w:trPr>
        <w:tc>
          <w:tcPr>
            <w:tcW w:w="2461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  <w:tc>
          <w:tcPr>
            <w:tcW w:w="2457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  <w:tc>
          <w:tcPr>
            <w:tcW w:w="2449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spacing w:val="2"/>
              </w:rPr>
            </w:pPr>
          </w:p>
        </w:tc>
        <w:tc>
          <w:tcPr>
            <w:tcW w:w="2454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</w:tr>
    </w:tbl>
    <w:p w:rsidR="004A636D" w:rsidRPr="00AE3A58" w:rsidRDefault="004A636D" w:rsidP="004A636D">
      <w:pPr>
        <w:pStyle w:val="Caption"/>
        <w:spacing w:before="0" w:after="0" w:line="240" w:lineRule="auto"/>
        <w:rPr>
          <w:rFonts w:asciiTheme="minorHAnsi" w:hAnsiTheme="minorHAnsi" w:cstheme="minorHAnsi"/>
          <w:spacing w:val="2"/>
          <w:sz w:val="24"/>
        </w:rPr>
      </w:pPr>
    </w:p>
    <w:p w:rsidR="004A636D" w:rsidRPr="00AE3A58" w:rsidRDefault="004A636D" w:rsidP="004A636D">
      <w:pPr>
        <w:pStyle w:val="Caption"/>
        <w:numPr>
          <w:ilvl w:val="0"/>
          <w:numId w:val="4"/>
        </w:numPr>
        <w:tabs>
          <w:tab w:val="clear" w:pos="4680"/>
          <w:tab w:val="left" w:pos="720"/>
        </w:tabs>
        <w:rPr>
          <w:rFonts w:asciiTheme="minorHAnsi" w:hAnsiTheme="minorHAnsi" w:cstheme="minorHAnsi"/>
          <w:b w:val="0"/>
          <w:bCs w:val="0"/>
          <w:spacing w:val="2"/>
          <w:sz w:val="24"/>
        </w:rPr>
      </w:pPr>
      <w:r w:rsidRPr="00AE3A58">
        <w:rPr>
          <w:rFonts w:asciiTheme="minorHAnsi" w:hAnsiTheme="minorHAnsi" w:cstheme="minorHAnsi"/>
          <w:b w:val="0"/>
          <w:bCs w:val="0"/>
          <w:spacing w:val="2"/>
          <w:sz w:val="24"/>
        </w:rPr>
        <w:t xml:space="preserve">Employment held so far </w:t>
      </w:r>
      <w:r w:rsidRPr="00AE3A58">
        <w:rPr>
          <w:rFonts w:asciiTheme="minorHAnsi" w:hAnsiTheme="minorHAnsi" w:cstheme="minorHAnsi"/>
          <w:b w:val="0"/>
          <w:bCs w:val="0"/>
          <w:i/>
          <w:spacing w:val="2"/>
          <w:sz w:val="24"/>
        </w:rPr>
        <w:t>(up to date):</w:t>
      </w:r>
    </w:p>
    <w:p w:rsidR="004A636D" w:rsidRPr="00AE3A58" w:rsidRDefault="004A636D" w:rsidP="004A636D">
      <w:pPr>
        <w:spacing w:line="80" w:lineRule="exact"/>
        <w:rPr>
          <w:rFonts w:asciiTheme="minorHAnsi" w:hAnsiTheme="minorHAnsi" w:cstheme="minorHAnsi"/>
          <w:spacing w:val="2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57"/>
        <w:gridCol w:w="2452"/>
        <w:gridCol w:w="2448"/>
        <w:gridCol w:w="2464"/>
      </w:tblGrid>
      <w:tr w:rsidR="004A636D" w:rsidRPr="00AE3A58" w:rsidTr="005A5445">
        <w:trPr>
          <w:jc w:val="center"/>
        </w:trPr>
        <w:tc>
          <w:tcPr>
            <w:tcW w:w="2457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before="80"/>
              <w:rPr>
                <w:rFonts w:asciiTheme="minorHAnsi" w:hAnsiTheme="minorHAnsi" w:cstheme="minorHAnsi"/>
                <w:b/>
                <w:spacing w:val="2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</w:rPr>
              <w:t>Name of the Employer</w:t>
            </w:r>
          </w:p>
        </w:tc>
        <w:tc>
          <w:tcPr>
            <w:tcW w:w="2452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before="80"/>
              <w:jc w:val="center"/>
              <w:rPr>
                <w:rFonts w:asciiTheme="minorHAnsi" w:hAnsiTheme="minorHAnsi" w:cstheme="minorHAnsi"/>
                <w:b/>
                <w:spacing w:val="2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</w:rPr>
              <w:t>Position held</w:t>
            </w:r>
          </w:p>
        </w:tc>
        <w:tc>
          <w:tcPr>
            <w:tcW w:w="2448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before="80"/>
              <w:jc w:val="center"/>
              <w:rPr>
                <w:rFonts w:asciiTheme="minorHAnsi" w:hAnsiTheme="minorHAnsi" w:cstheme="minorHAnsi"/>
                <w:b/>
                <w:spacing w:val="2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</w:rPr>
              <w:t>Period</w:t>
            </w:r>
          </w:p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before="80"/>
              <w:jc w:val="center"/>
              <w:rPr>
                <w:rFonts w:asciiTheme="minorHAnsi" w:hAnsiTheme="minorHAnsi" w:cstheme="minorHAnsi"/>
                <w:b/>
                <w:spacing w:val="2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</w:rPr>
              <w:t>From                  To</w:t>
            </w:r>
          </w:p>
        </w:tc>
        <w:tc>
          <w:tcPr>
            <w:tcW w:w="2464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before="80"/>
              <w:jc w:val="center"/>
              <w:rPr>
                <w:rFonts w:asciiTheme="minorHAnsi" w:hAnsiTheme="minorHAnsi" w:cstheme="minorHAnsi"/>
                <w:b/>
                <w:spacing w:val="2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</w:rPr>
              <w:t>Emoluments per month</w:t>
            </w:r>
          </w:p>
        </w:tc>
      </w:tr>
      <w:tr w:rsidR="004A636D" w:rsidRPr="00AE3A58" w:rsidTr="005A5445">
        <w:trPr>
          <w:jc w:val="center"/>
        </w:trPr>
        <w:tc>
          <w:tcPr>
            <w:tcW w:w="2457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  <w:tc>
          <w:tcPr>
            <w:tcW w:w="2452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  <w:tc>
          <w:tcPr>
            <w:tcW w:w="2448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spacing w:val="2"/>
              </w:rPr>
            </w:pPr>
          </w:p>
        </w:tc>
        <w:tc>
          <w:tcPr>
            <w:tcW w:w="2464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</w:tr>
      <w:tr w:rsidR="004A636D" w:rsidRPr="00AE3A58" w:rsidTr="005A5445">
        <w:trPr>
          <w:jc w:val="center"/>
        </w:trPr>
        <w:tc>
          <w:tcPr>
            <w:tcW w:w="2457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  <w:tc>
          <w:tcPr>
            <w:tcW w:w="2452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  <w:tc>
          <w:tcPr>
            <w:tcW w:w="2448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spacing w:val="2"/>
              </w:rPr>
            </w:pPr>
          </w:p>
        </w:tc>
        <w:tc>
          <w:tcPr>
            <w:tcW w:w="2464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</w:tr>
    </w:tbl>
    <w:p w:rsidR="004A636D" w:rsidRPr="00AE3A58" w:rsidRDefault="004A636D" w:rsidP="004A636D">
      <w:pPr>
        <w:pStyle w:val="Caption"/>
        <w:tabs>
          <w:tab w:val="clear" w:pos="4680"/>
          <w:tab w:val="center" w:pos="1440"/>
        </w:tabs>
        <w:spacing w:line="120" w:lineRule="exact"/>
        <w:rPr>
          <w:rFonts w:asciiTheme="minorHAnsi" w:hAnsiTheme="minorHAnsi" w:cstheme="minorHAnsi"/>
          <w:spacing w:val="2"/>
          <w:sz w:val="24"/>
        </w:rPr>
      </w:pPr>
    </w:p>
    <w:p w:rsidR="004A636D" w:rsidRPr="00AE3A58" w:rsidRDefault="004A636D" w:rsidP="004A636D">
      <w:pPr>
        <w:pStyle w:val="Caption"/>
        <w:numPr>
          <w:ilvl w:val="0"/>
          <w:numId w:val="5"/>
        </w:numPr>
        <w:tabs>
          <w:tab w:val="clear" w:pos="4680"/>
        </w:tabs>
        <w:rPr>
          <w:rFonts w:asciiTheme="minorHAnsi" w:hAnsiTheme="minorHAnsi" w:cstheme="minorHAnsi"/>
          <w:b w:val="0"/>
          <w:bCs w:val="0"/>
          <w:spacing w:val="2"/>
          <w:sz w:val="24"/>
        </w:rPr>
      </w:pPr>
      <w:r w:rsidRPr="00AE3A58">
        <w:rPr>
          <w:rFonts w:asciiTheme="minorHAnsi" w:hAnsiTheme="minorHAnsi" w:cstheme="minorHAnsi"/>
          <w:b w:val="0"/>
          <w:bCs w:val="0"/>
          <w:spacing w:val="2"/>
          <w:sz w:val="24"/>
        </w:rPr>
        <w:t xml:space="preserve">Research publications, title of the publication, year of publication, journal, etc., may be indicated </w:t>
      </w:r>
      <w:r w:rsidRPr="00AE3A58">
        <w:rPr>
          <w:rFonts w:asciiTheme="minorHAnsi" w:hAnsiTheme="minorHAnsi" w:cstheme="minorHAnsi"/>
          <w:b w:val="0"/>
          <w:bCs w:val="0"/>
          <w:i/>
          <w:spacing w:val="2"/>
          <w:sz w:val="24"/>
        </w:rPr>
        <w:t>(reprints may be enclosed)</w:t>
      </w:r>
      <w:r w:rsidRPr="00AE3A58">
        <w:rPr>
          <w:rFonts w:asciiTheme="minorHAnsi" w:hAnsiTheme="minorHAnsi" w:cstheme="minorHAnsi"/>
          <w:b w:val="0"/>
          <w:bCs w:val="0"/>
          <w:spacing w:val="2"/>
          <w:sz w:val="24"/>
        </w:rPr>
        <w:t xml:space="preserve">. Details may be given in a separate sheet. </w:t>
      </w:r>
    </w:p>
    <w:p w:rsidR="004A636D" w:rsidRPr="00AE3A58" w:rsidRDefault="004A636D" w:rsidP="004A636D">
      <w:pPr>
        <w:spacing w:line="240" w:lineRule="auto"/>
        <w:rPr>
          <w:rFonts w:asciiTheme="minorHAnsi" w:hAnsiTheme="minorHAnsi" w:cstheme="minorHAnsi"/>
          <w:lang w:val="en-GB"/>
        </w:rPr>
      </w:pPr>
    </w:p>
    <w:p w:rsidR="004A636D" w:rsidRPr="00AE3A58" w:rsidRDefault="004A636D" w:rsidP="004A636D">
      <w:pPr>
        <w:pStyle w:val="Caption"/>
        <w:numPr>
          <w:ilvl w:val="0"/>
          <w:numId w:val="5"/>
        </w:numPr>
        <w:tabs>
          <w:tab w:val="clear" w:pos="4680"/>
        </w:tabs>
        <w:spacing w:before="120" w:line="480" w:lineRule="auto"/>
        <w:rPr>
          <w:rFonts w:asciiTheme="minorHAnsi" w:hAnsiTheme="minorHAnsi" w:cstheme="minorHAnsi"/>
          <w:b w:val="0"/>
          <w:spacing w:val="2"/>
          <w:sz w:val="24"/>
        </w:rPr>
      </w:pPr>
      <w:r w:rsidRPr="00AE3A58">
        <w:rPr>
          <w:rFonts w:asciiTheme="minorHAnsi" w:hAnsiTheme="minorHAnsi" w:cstheme="minorHAnsi"/>
          <w:b w:val="0"/>
          <w:spacing w:val="2"/>
          <w:sz w:val="24"/>
        </w:rPr>
        <w:t xml:space="preserve">Seminar/Symposium/Workshop/Conference attended. </w:t>
      </w:r>
    </w:p>
    <w:p w:rsidR="004A636D" w:rsidRPr="00AE3A58" w:rsidRDefault="004A636D" w:rsidP="004A636D">
      <w:pPr>
        <w:pStyle w:val="Caption"/>
        <w:numPr>
          <w:ilvl w:val="0"/>
          <w:numId w:val="5"/>
        </w:numPr>
        <w:tabs>
          <w:tab w:val="clear" w:pos="4680"/>
        </w:tabs>
        <w:spacing w:before="120" w:line="480" w:lineRule="auto"/>
        <w:rPr>
          <w:rFonts w:asciiTheme="minorHAnsi" w:hAnsiTheme="minorHAnsi" w:cstheme="minorHAnsi"/>
          <w:sz w:val="24"/>
        </w:rPr>
      </w:pPr>
      <w:r w:rsidRPr="00AE3A58">
        <w:rPr>
          <w:rFonts w:asciiTheme="minorHAnsi" w:hAnsiTheme="minorHAnsi" w:cstheme="minorHAnsi"/>
          <w:b w:val="0"/>
          <w:spacing w:val="2"/>
          <w:sz w:val="24"/>
        </w:rPr>
        <w:t xml:space="preserve">Extracurricular activities. </w:t>
      </w:r>
    </w:p>
    <w:p w:rsidR="004A636D" w:rsidRPr="00AE3A58" w:rsidRDefault="004A636D" w:rsidP="004A636D">
      <w:pPr>
        <w:pStyle w:val="Caption"/>
        <w:numPr>
          <w:ilvl w:val="0"/>
          <w:numId w:val="5"/>
        </w:numPr>
        <w:tabs>
          <w:tab w:val="clear" w:pos="4680"/>
        </w:tabs>
        <w:spacing w:before="120" w:line="480" w:lineRule="auto"/>
        <w:rPr>
          <w:rFonts w:asciiTheme="minorHAnsi" w:hAnsiTheme="minorHAnsi" w:cstheme="minorHAnsi"/>
          <w:b w:val="0"/>
          <w:sz w:val="24"/>
        </w:rPr>
      </w:pPr>
      <w:r w:rsidRPr="00AE3A58">
        <w:rPr>
          <w:rFonts w:asciiTheme="minorHAnsi" w:hAnsiTheme="minorHAnsi" w:cstheme="minorHAnsi"/>
          <w:b w:val="0"/>
          <w:sz w:val="24"/>
        </w:rPr>
        <w:t xml:space="preserve">National Parks, Sanctuaries &amp; Forest areas visited, and a paragraph on self interest in the field of Wildlife Conservation &amp; Research </w:t>
      </w:r>
      <w:r w:rsidRPr="00AE3A58">
        <w:rPr>
          <w:rFonts w:asciiTheme="minorHAnsi" w:hAnsiTheme="minorHAnsi" w:cstheme="minorHAnsi"/>
          <w:b w:val="0"/>
          <w:i/>
          <w:sz w:val="24"/>
        </w:rPr>
        <w:t>(attach a separate sheet)</w:t>
      </w:r>
      <w:r w:rsidRPr="00AE3A58">
        <w:rPr>
          <w:rFonts w:asciiTheme="minorHAnsi" w:hAnsiTheme="minorHAnsi" w:cstheme="minorHAnsi"/>
          <w:b w:val="0"/>
          <w:sz w:val="24"/>
        </w:rPr>
        <w:t>.</w:t>
      </w:r>
    </w:p>
    <w:p w:rsidR="004A636D" w:rsidRPr="00AE3A58" w:rsidRDefault="004A636D" w:rsidP="004A636D">
      <w:pPr>
        <w:pStyle w:val="Caption"/>
        <w:tabs>
          <w:tab w:val="clear" w:pos="4680"/>
        </w:tabs>
        <w:spacing w:line="360" w:lineRule="auto"/>
        <w:ind w:left="720" w:hanging="72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b w:val="0"/>
          <w:spacing w:val="2"/>
          <w:sz w:val="24"/>
        </w:rPr>
        <w:t xml:space="preserve">11.  </w:t>
      </w:r>
      <w:r w:rsidRPr="00AE3A58">
        <w:rPr>
          <w:rFonts w:asciiTheme="minorHAnsi" w:hAnsiTheme="minorHAnsi" w:cstheme="minorHAnsi"/>
          <w:b w:val="0"/>
          <w:spacing w:val="4"/>
          <w:sz w:val="24"/>
        </w:rPr>
        <w:t xml:space="preserve">Name, Complete Postal Address and Phone Number of three referees should be given below. </w:t>
      </w:r>
    </w:p>
    <w:p w:rsidR="004A636D" w:rsidRPr="00AE3A58" w:rsidRDefault="004A636D" w:rsidP="004A636D">
      <w:pPr>
        <w:rPr>
          <w:rFonts w:asciiTheme="minorHAnsi" w:hAnsiTheme="minorHAnsi" w:cstheme="minorHAnsi"/>
          <w:spacing w:val="2"/>
        </w:rPr>
      </w:pPr>
      <w:r w:rsidRPr="00AE3A58">
        <w:rPr>
          <w:rFonts w:asciiTheme="minorHAnsi" w:hAnsiTheme="minorHAnsi" w:cstheme="minorHAnsi"/>
          <w:spacing w:val="2"/>
        </w:rPr>
        <w:t>12.  Certified that information furnished above are correct to the best of my knowledge.</w:t>
      </w:r>
    </w:p>
    <w:p w:rsidR="004A636D" w:rsidRPr="00AE3A58" w:rsidRDefault="004A636D" w:rsidP="004A636D">
      <w:pPr>
        <w:jc w:val="right"/>
        <w:rPr>
          <w:rFonts w:asciiTheme="minorHAnsi" w:hAnsiTheme="minorHAnsi" w:cstheme="minorHAnsi"/>
          <w:b/>
          <w:bCs/>
          <w:spacing w:val="2"/>
        </w:rPr>
      </w:pPr>
    </w:p>
    <w:p w:rsidR="004A636D" w:rsidRPr="00AE3A58" w:rsidRDefault="004A636D" w:rsidP="004A636D">
      <w:pPr>
        <w:jc w:val="right"/>
        <w:rPr>
          <w:rFonts w:asciiTheme="minorHAnsi" w:hAnsiTheme="minorHAnsi" w:cstheme="minorHAnsi"/>
          <w:b/>
          <w:bCs/>
          <w:spacing w:val="2"/>
        </w:rPr>
      </w:pPr>
    </w:p>
    <w:p w:rsidR="004A636D" w:rsidRPr="00AE3A58" w:rsidRDefault="004A636D" w:rsidP="004A636D">
      <w:pPr>
        <w:jc w:val="right"/>
        <w:rPr>
          <w:rFonts w:asciiTheme="minorHAnsi" w:hAnsiTheme="minorHAnsi" w:cstheme="minorHAnsi"/>
          <w:b/>
          <w:bCs/>
          <w:spacing w:val="2"/>
        </w:rPr>
      </w:pPr>
    </w:p>
    <w:p w:rsidR="004A636D" w:rsidRDefault="004A636D" w:rsidP="004A636D">
      <w:pPr>
        <w:pStyle w:val="BodyTextIndent2"/>
        <w:spacing w:line="264" w:lineRule="auto"/>
        <w:ind w:left="0"/>
        <w:jc w:val="center"/>
      </w:pPr>
      <w:r w:rsidRPr="00AE3A58">
        <w:rPr>
          <w:rFonts w:asciiTheme="minorHAnsi" w:hAnsiTheme="minorHAnsi" w:cstheme="minorHAnsi"/>
          <w:b/>
          <w:spacing w:val="2"/>
          <w:sz w:val="24"/>
        </w:rPr>
        <w:t xml:space="preserve">Place: </w:t>
      </w:r>
      <w:r w:rsidRPr="00AE3A58">
        <w:rPr>
          <w:rFonts w:asciiTheme="minorHAnsi" w:hAnsiTheme="minorHAnsi" w:cstheme="minorHAnsi"/>
          <w:b/>
          <w:spacing w:val="2"/>
          <w:sz w:val="24"/>
        </w:rPr>
        <w:tab/>
      </w:r>
      <w:r w:rsidRPr="00AE3A58">
        <w:rPr>
          <w:rFonts w:asciiTheme="minorHAnsi" w:hAnsiTheme="minorHAnsi" w:cstheme="minorHAnsi"/>
          <w:b/>
          <w:spacing w:val="2"/>
          <w:sz w:val="24"/>
        </w:rPr>
        <w:tab/>
      </w:r>
      <w:r w:rsidRPr="00AE3A58">
        <w:rPr>
          <w:rFonts w:asciiTheme="minorHAnsi" w:hAnsiTheme="minorHAnsi" w:cstheme="minorHAnsi"/>
          <w:b/>
          <w:spacing w:val="2"/>
          <w:sz w:val="24"/>
        </w:rPr>
        <w:tab/>
      </w:r>
      <w:r w:rsidRPr="00AE3A58">
        <w:rPr>
          <w:rFonts w:asciiTheme="minorHAnsi" w:hAnsiTheme="minorHAnsi" w:cstheme="minorHAnsi"/>
          <w:b/>
          <w:spacing w:val="2"/>
          <w:sz w:val="24"/>
        </w:rPr>
        <w:tab/>
      </w:r>
      <w:r w:rsidRPr="00AE3A58">
        <w:rPr>
          <w:rFonts w:asciiTheme="minorHAnsi" w:hAnsiTheme="minorHAnsi" w:cstheme="minorHAnsi"/>
          <w:b/>
          <w:spacing w:val="2"/>
          <w:sz w:val="24"/>
        </w:rPr>
        <w:tab/>
        <w:t xml:space="preserve">Date: </w:t>
      </w:r>
      <w:r w:rsidRPr="00AE3A58">
        <w:rPr>
          <w:rFonts w:asciiTheme="minorHAnsi" w:hAnsiTheme="minorHAnsi" w:cstheme="minorHAnsi"/>
          <w:b/>
          <w:spacing w:val="2"/>
          <w:sz w:val="24"/>
        </w:rPr>
        <w:tab/>
      </w:r>
      <w:r w:rsidRPr="00AE3A58">
        <w:rPr>
          <w:rFonts w:asciiTheme="minorHAnsi" w:hAnsiTheme="minorHAnsi" w:cstheme="minorHAnsi"/>
          <w:b/>
          <w:spacing w:val="2"/>
          <w:sz w:val="24"/>
        </w:rPr>
        <w:tab/>
      </w:r>
      <w:r w:rsidRPr="00AE3A58">
        <w:rPr>
          <w:rFonts w:asciiTheme="minorHAnsi" w:hAnsiTheme="minorHAnsi" w:cstheme="minorHAnsi"/>
          <w:b/>
          <w:spacing w:val="2"/>
          <w:sz w:val="24"/>
        </w:rPr>
        <w:tab/>
        <w:t>(Signature of the Applicant)</w:t>
      </w:r>
    </w:p>
    <w:p w:rsidR="004A636D" w:rsidRPr="00140F0D" w:rsidRDefault="004A636D" w:rsidP="00791DCC">
      <w:pPr>
        <w:spacing w:before="0" w:after="0" w:line="240" w:lineRule="auto"/>
        <w:jc w:val="right"/>
        <w:rPr>
          <w:b/>
          <w:spacing w:val="2"/>
        </w:rPr>
      </w:pPr>
    </w:p>
    <w:sectPr w:rsidR="004A636D" w:rsidRPr="00140F0D" w:rsidSect="00C25F86">
      <w:footerReference w:type="even" r:id="rId9"/>
      <w:footerReference w:type="default" r:id="rId10"/>
      <w:pgSz w:w="11909" w:h="16834" w:code="9"/>
      <w:pgMar w:top="720" w:right="1008" w:bottom="720" w:left="100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2001" w:rsidRDefault="006C2001">
      <w:r>
        <w:separator/>
      </w:r>
    </w:p>
  </w:endnote>
  <w:endnote w:type="continuationSeparator" w:id="0">
    <w:p w:rsidR="006C2001" w:rsidRDefault="006C20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s Serif PS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545D" w:rsidRDefault="00C726CB" w:rsidP="00CB1D8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E7545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7545D" w:rsidRDefault="00E7545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545D" w:rsidRDefault="00E7545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2001" w:rsidRDefault="006C2001">
      <w:r>
        <w:separator/>
      </w:r>
    </w:p>
  </w:footnote>
  <w:footnote w:type="continuationSeparator" w:id="0">
    <w:p w:rsidR="006C2001" w:rsidRDefault="006C20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7F4CE6"/>
    <w:multiLevelType w:val="hybridMultilevel"/>
    <w:tmpl w:val="B974384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9E7EBD"/>
    <w:multiLevelType w:val="hybridMultilevel"/>
    <w:tmpl w:val="55343D2A"/>
    <w:lvl w:ilvl="0" w:tplc="F00694B4">
      <w:start w:val="1"/>
      <w:numFmt w:val="lowerLetter"/>
      <w:lvlText w:val="%1)"/>
      <w:lvlJc w:val="left"/>
      <w:pPr>
        <w:ind w:left="372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92" w:hanging="360"/>
      </w:pPr>
    </w:lvl>
    <w:lvl w:ilvl="2" w:tplc="4009001B" w:tentative="1">
      <w:start w:val="1"/>
      <w:numFmt w:val="lowerRoman"/>
      <w:lvlText w:val="%3."/>
      <w:lvlJc w:val="right"/>
      <w:pPr>
        <w:ind w:left="1812" w:hanging="180"/>
      </w:pPr>
    </w:lvl>
    <w:lvl w:ilvl="3" w:tplc="4009000F" w:tentative="1">
      <w:start w:val="1"/>
      <w:numFmt w:val="decimal"/>
      <w:lvlText w:val="%4."/>
      <w:lvlJc w:val="left"/>
      <w:pPr>
        <w:ind w:left="2532" w:hanging="360"/>
      </w:pPr>
    </w:lvl>
    <w:lvl w:ilvl="4" w:tplc="40090019" w:tentative="1">
      <w:start w:val="1"/>
      <w:numFmt w:val="lowerLetter"/>
      <w:lvlText w:val="%5."/>
      <w:lvlJc w:val="left"/>
      <w:pPr>
        <w:ind w:left="3252" w:hanging="360"/>
      </w:pPr>
    </w:lvl>
    <w:lvl w:ilvl="5" w:tplc="4009001B" w:tentative="1">
      <w:start w:val="1"/>
      <w:numFmt w:val="lowerRoman"/>
      <w:lvlText w:val="%6."/>
      <w:lvlJc w:val="right"/>
      <w:pPr>
        <w:ind w:left="3972" w:hanging="180"/>
      </w:pPr>
    </w:lvl>
    <w:lvl w:ilvl="6" w:tplc="4009000F" w:tentative="1">
      <w:start w:val="1"/>
      <w:numFmt w:val="decimal"/>
      <w:lvlText w:val="%7."/>
      <w:lvlJc w:val="left"/>
      <w:pPr>
        <w:ind w:left="4692" w:hanging="360"/>
      </w:pPr>
    </w:lvl>
    <w:lvl w:ilvl="7" w:tplc="40090019" w:tentative="1">
      <w:start w:val="1"/>
      <w:numFmt w:val="lowerLetter"/>
      <w:lvlText w:val="%8."/>
      <w:lvlJc w:val="left"/>
      <w:pPr>
        <w:ind w:left="5412" w:hanging="360"/>
      </w:pPr>
    </w:lvl>
    <w:lvl w:ilvl="8" w:tplc="400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2">
    <w:nsid w:val="05AA764C"/>
    <w:multiLevelType w:val="hybridMultilevel"/>
    <w:tmpl w:val="2B9431E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F18F4F8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A43DB2"/>
    <w:multiLevelType w:val="hybridMultilevel"/>
    <w:tmpl w:val="8FC02E58"/>
    <w:lvl w:ilvl="0" w:tplc="22B8544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AC0FC1"/>
    <w:multiLevelType w:val="hybridMultilevel"/>
    <w:tmpl w:val="926250F8"/>
    <w:lvl w:ilvl="0" w:tplc="5DAC0F26">
      <w:start w:val="1"/>
      <w:numFmt w:val="lowerLetter"/>
      <w:lvlText w:val="%1)"/>
      <w:lvlJc w:val="left"/>
      <w:pPr>
        <w:ind w:left="37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92" w:hanging="360"/>
      </w:pPr>
    </w:lvl>
    <w:lvl w:ilvl="2" w:tplc="4009001B" w:tentative="1">
      <w:start w:val="1"/>
      <w:numFmt w:val="lowerRoman"/>
      <w:lvlText w:val="%3."/>
      <w:lvlJc w:val="right"/>
      <w:pPr>
        <w:ind w:left="1812" w:hanging="180"/>
      </w:pPr>
    </w:lvl>
    <w:lvl w:ilvl="3" w:tplc="4009000F" w:tentative="1">
      <w:start w:val="1"/>
      <w:numFmt w:val="decimal"/>
      <w:lvlText w:val="%4."/>
      <w:lvlJc w:val="left"/>
      <w:pPr>
        <w:ind w:left="2532" w:hanging="360"/>
      </w:pPr>
    </w:lvl>
    <w:lvl w:ilvl="4" w:tplc="40090019" w:tentative="1">
      <w:start w:val="1"/>
      <w:numFmt w:val="lowerLetter"/>
      <w:lvlText w:val="%5."/>
      <w:lvlJc w:val="left"/>
      <w:pPr>
        <w:ind w:left="3252" w:hanging="360"/>
      </w:pPr>
    </w:lvl>
    <w:lvl w:ilvl="5" w:tplc="4009001B" w:tentative="1">
      <w:start w:val="1"/>
      <w:numFmt w:val="lowerRoman"/>
      <w:lvlText w:val="%6."/>
      <w:lvlJc w:val="right"/>
      <w:pPr>
        <w:ind w:left="3972" w:hanging="180"/>
      </w:pPr>
    </w:lvl>
    <w:lvl w:ilvl="6" w:tplc="4009000F" w:tentative="1">
      <w:start w:val="1"/>
      <w:numFmt w:val="decimal"/>
      <w:lvlText w:val="%7."/>
      <w:lvlJc w:val="left"/>
      <w:pPr>
        <w:ind w:left="4692" w:hanging="360"/>
      </w:pPr>
    </w:lvl>
    <w:lvl w:ilvl="7" w:tplc="40090019" w:tentative="1">
      <w:start w:val="1"/>
      <w:numFmt w:val="lowerLetter"/>
      <w:lvlText w:val="%8."/>
      <w:lvlJc w:val="left"/>
      <w:pPr>
        <w:ind w:left="5412" w:hanging="360"/>
      </w:pPr>
    </w:lvl>
    <w:lvl w:ilvl="8" w:tplc="400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5">
    <w:nsid w:val="0C751A28"/>
    <w:multiLevelType w:val="hybridMultilevel"/>
    <w:tmpl w:val="A1D26B40"/>
    <w:lvl w:ilvl="0" w:tplc="EA66EEF4">
      <w:start w:val="1"/>
      <w:numFmt w:val="lowerLetter"/>
      <w:lvlText w:val="%1)"/>
      <w:lvlJc w:val="left"/>
      <w:pPr>
        <w:ind w:left="372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92" w:hanging="360"/>
      </w:pPr>
    </w:lvl>
    <w:lvl w:ilvl="2" w:tplc="4009001B" w:tentative="1">
      <w:start w:val="1"/>
      <w:numFmt w:val="lowerRoman"/>
      <w:lvlText w:val="%3."/>
      <w:lvlJc w:val="right"/>
      <w:pPr>
        <w:ind w:left="1812" w:hanging="180"/>
      </w:pPr>
    </w:lvl>
    <w:lvl w:ilvl="3" w:tplc="4009000F" w:tentative="1">
      <w:start w:val="1"/>
      <w:numFmt w:val="decimal"/>
      <w:lvlText w:val="%4."/>
      <w:lvlJc w:val="left"/>
      <w:pPr>
        <w:ind w:left="2532" w:hanging="360"/>
      </w:pPr>
    </w:lvl>
    <w:lvl w:ilvl="4" w:tplc="40090019" w:tentative="1">
      <w:start w:val="1"/>
      <w:numFmt w:val="lowerLetter"/>
      <w:lvlText w:val="%5."/>
      <w:lvlJc w:val="left"/>
      <w:pPr>
        <w:ind w:left="3252" w:hanging="360"/>
      </w:pPr>
    </w:lvl>
    <w:lvl w:ilvl="5" w:tplc="4009001B" w:tentative="1">
      <w:start w:val="1"/>
      <w:numFmt w:val="lowerRoman"/>
      <w:lvlText w:val="%6."/>
      <w:lvlJc w:val="right"/>
      <w:pPr>
        <w:ind w:left="3972" w:hanging="180"/>
      </w:pPr>
    </w:lvl>
    <w:lvl w:ilvl="6" w:tplc="4009000F" w:tentative="1">
      <w:start w:val="1"/>
      <w:numFmt w:val="decimal"/>
      <w:lvlText w:val="%7."/>
      <w:lvlJc w:val="left"/>
      <w:pPr>
        <w:ind w:left="4692" w:hanging="360"/>
      </w:pPr>
    </w:lvl>
    <w:lvl w:ilvl="7" w:tplc="40090019" w:tentative="1">
      <w:start w:val="1"/>
      <w:numFmt w:val="lowerLetter"/>
      <w:lvlText w:val="%8."/>
      <w:lvlJc w:val="left"/>
      <w:pPr>
        <w:ind w:left="5412" w:hanging="360"/>
      </w:pPr>
    </w:lvl>
    <w:lvl w:ilvl="8" w:tplc="400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6">
    <w:nsid w:val="0FA56046"/>
    <w:multiLevelType w:val="hybridMultilevel"/>
    <w:tmpl w:val="C46866D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0206DA"/>
    <w:multiLevelType w:val="multilevel"/>
    <w:tmpl w:val="2B9431EC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20501E"/>
    <w:multiLevelType w:val="hybridMultilevel"/>
    <w:tmpl w:val="B41E9AE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85407D"/>
    <w:multiLevelType w:val="hybridMultilevel"/>
    <w:tmpl w:val="86FA953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DD2E43"/>
    <w:multiLevelType w:val="hybridMultilevel"/>
    <w:tmpl w:val="B3EE30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AD4FAC"/>
    <w:multiLevelType w:val="hybridMultilevel"/>
    <w:tmpl w:val="8ED629BC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2">
    <w:nsid w:val="24EC1AAB"/>
    <w:multiLevelType w:val="hybridMultilevel"/>
    <w:tmpl w:val="B9B04D0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73273BC"/>
    <w:multiLevelType w:val="hybridMultilevel"/>
    <w:tmpl w:val="9630471A"/>
    <w:lvl w:ilvl="0" w:tplc="8C24E244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CAB5861"/>
    <w:multiLevelType w:val="hybridMultilevel"/>
    <w:tmpl w:val="47804E94"/>
    <w:lvl w:ilvl="0" w:tplc="E1808366">
      <w:start w:val="2"/>
      <w:numFmt w:val="decimal"/>
      <w:lvlText w:val="%1."/>
      <w:lvlJc w:val="left"/>
      <w:pPr>
        <w:tabs>
          <w:tab w:val="num" w:pos="720"/>
        </w:tabs>
        <w:ind w:left="720" w:hanging="295"/>
      </w:pPr>
      <w:rPr>
        <w:rFonts w:ascii="Times New Roman" w:hAnsi="Times New Roman" w:hint="default"/>
        <w:b w:val="0"/>
        <w:i w:val="0"/>
        <w:sz w:val="22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2FF92913"/>
    <w:multiLevelType w:val="hybridMultilevel"/>
    <w:tmpl w:val="07F8385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8FC678C"/>
    <w:multiLevelType w:val="hybridMultilevel"/>
    <w:tmpl w:val="92EE50E4"/>
    <w:lvl w:ilvl="0" w:tplc="8A5ED47E">
      <w:start w:val="1"/>
      <w:numFmt w:val="lowerLetter"/>
      <w:lvlText w:val="%1)"/>
      <w:lvlJc w:val="left"/>
      <w:pPr>
        <w:ind w:left="372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92" w:hanging="360"/>
      </w:pPr>
    </w:lvl>
    <w:lvl w:ilvl="2" w:tplc="4009001B" w:tentative="1">
      <w:start w:val="1"/>
      <w:numFmt w:val="lowerRoman"/>
      <w:lvlText w:val="%3."/>
      <w:lvlJc w:val="right"/>
      <w:pPr>
        <w:ind w:left="1812" w:hanging="180"/>
      </w:pPr>
    </w:lvl>
    <w:lvl w:ilvl="3" w:tplc="4009000F" w:tentative="1">
      <w:start w:val="1"/>
      <w:numFmt w:val="decimal"/>
      <w:lvlText w:val="%4."/>
      <w:lvlJc w:val="left"/>
      <w:pPr>
        <w:ind w:left="2532" w:hanging="360"/>
      </w:pPr>
    </w:lvl>
    <w:lvl w:ilvl="4" w:tplc="40090019" w:tentative="1">
      <w:start w:val="1"/>
      <w:numFmt w:val="lowerLetter"/>
      <w:lvlText w:val="%5."/>
      <w:lvlJc w:val="left"/>
      <w:pPr>
        <w:ind w:left="3252" w:hanging="360"/>
      </w:pPr>
    </w:lvl>
    <w:lvl w:ilvl="5" w:tplc="4009001B" w:tentative="1">
      <w:start w:val="1"/>
      <w:numFmt w:val="lowerRoman"/>
      <w:lvlText w:val="%6."/>
      <w:lvlJc w:val="right"/>
      <w:pPr>
        <w:ind w:left="3972" w:hanging="180"/>
      </w:pPr>
    </w:lvl>
    <w:lvl w:ilvl="6" w:tplc="4009000F" w:tentative="1">
      <w:start w:val="1"/>
      <w:numFmt w:val="decimal"/>
      <w:lvlText w:val="%7."/>
      <w:lvlJc w:val="left"/>
      <w:pPr>
        <w:ind w:left="4692" w:hanging="360"/>
      </w:pPr>
    </w:lvl>
    <w:lvl w:ilvl="7" w:tplc="40090019" w:tentative="1">
      <w:start w:val="1"/>
      <w:numFmt w:val="lowerLetter"/>
      <w:lvlText w:val="%8."/>
      <w:lvlJc w:val="left"/>
      <w:pPr>
        <w:ind w:left="5412" w:hanging="360"/>
      </w:pPr>
    </w:lvl>
    <w:lvl w:ilvl="8" w:tplc="400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17">
    <w:nsid w:val="39605DA2"/>
    <w:multiLevelType w:val="hybridMultilevel"/>
    <w:tmpl w:val="D18EDF7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04B33E5"/>
    <w:multiLevelType w:val="hybridMultilevel"/>
    <w:tmpl w:val="28FCA3CE"/>
    <w:lvl w:ilvl="0" w:tplc="EB7A350A">
      <w:start w:val="1"/>
      <w:numFmt w:val="lowerLetter"/>
      <w:lvlText w:val="%1)"/>
      <w:lvlJc w:val="left"/>
      <w:pPr>
        <w:ind w:left="37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92" w:hanging="360"/>
      </w:pPr>
    </w:lvl>
    <w:lvl w:ilvl="2" w:tplc="0409001B" w:tentative="1">
      <w:start w:val="1"/>
      <w:numFmt w:val="lowerRoman"/>
      <w:lvlText w:val="%3."/>
      <w:lvlJc w:val="right"/>
      <w:pPr>
        <w:ind w:left="1812" w:hanging="180"/>
      </w:pPr>
    </w:lvl>
    <w:lvl w:ilvl="3" w:tplc="0409000F" w:tentative="1">
      <w:start w:val="1"/>
      <w:numFmt w:val="decimal"/>
      <w:lvlText w:val="%4."/>
      <w:lvlJc w:val="left"/>
      <w:pPr>
        <w:ind w:left="2532" w:hanging="360"/>
      </w:pPr>
    </w:lvl>
    <w:lvl w:ilvl="4" w:tplc="04090019" w:tentative="1">
      <w:start w:val="1"/>
      <w:numFmt w:val="lowerLetter"/>
      <w:lvlText w:val="%5."/>
      <w:lvlJc w:val="left"/>
      <w:pPr>
        <w:ind w:left="3252" w:hanging="360"/>
      </w:pPr>
    </w:lvl>
    <w:lvl w:ilvl="5" w:tplc="0409001B" w:tentative="1">
      <w:start w:val="1"/>
      <w:numFmt w:val="lowerRoman"/>
      <w:lvlText w:val="%6."/>
      <w:lvlJc w:val="right"/>
      <w:pPr>
        <w:ind w:left="3972" w:hanging="180"/>
      </w:pPr>
    </w:lvl>
    <w:lvl w:ilvl="6" w:tplc="0409000F" w:tentative="1">
      <w:start w:val="1"/>
      <w:numFmt w:val="decimal"/>
      <w:lvlText w:val="%7."/>
      <w:lvlJc w:val="left"/>
      <w:pPr>
        <w:ind w:left="4692" w:hanging="360"/>
      </w:pPr>
    </w:lvl>
    <w:lvl w:ilvl="7" w:tplc="04090019" w:tentative="1">
      <w:start w:val="1"/>
      <w:numFmt w:val="lowerLetter"/>
      <w:lvlText w:val="%8."/>
      <w:lvlJc w:val="left"/>
      <w:pPr>
        <w:ind w:left="5412" w:hanging="360"/>
      </w:pPr>
    </w:lvl>
    <w:lvl w:ilvl="8" w:tplc="040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19">
    <w:nsid w:val="40C87E4F"/>
    <w:multiLevelType w:val="multilevel"/>
    <w:tmpl w:val="47804E9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295"/>
      </w:pPr>
      <w:rPr>
        <w:rFonts w:ascii="Times New Roman" w:hAnsi="Times New Roman" w:hint="default"/>
        <w:b w:val="0"/>
        <w:i w:val="0"/>
        <w:sz w:val="22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2143ECF"/>
    <w:multiLevelType w:val="hybridMultilevel"/>
    <w:tmpl w:val="B3704C60"/>
    <w:lvl w:ilvl="0" w:tplc="4D4272E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2782E83"/>
    <w:multiLevelType w:val="hybridMultilevel"/>
    <w:tmpl w:val="338039B4"/>
    <w:lvl w:ilvl="0" w:tplc="58F67258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3AA0B6A"/>
    <w:multiLevelType w:val="hybridMultilevel"/>
    <w:tmpl w:val="4830CD5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6CC372E"/>
    <w:multiLevelType w:val="hybridMultilevel"/>
    <w:tmpl w:val="2F6C9E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A8C1D82"/>
    <w:multiLevelType w:val="hybridMultilevel"/>
    <w:tmpl w:val="83DCF2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4B5B196B"/>
    <w:multiLevelType w:val="hybridMultilevel"/>
    <w:tmpl w:val="C46866D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C615A3F"/>
    <w:multiLevelType w:val="hybridMultilevel"/>
    <w:tmpl w:val="DC8C9F5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32757FD"/>
    <w:multiLevelType w:val="hybridMultilevel"/>
    <w:tmpl w:val="89561B84"/>
    <w:lvl w:ilvl="0" w:tplc="8BBE58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5BFF0474"/>
    <w:multiLevelType w:val="hybridMultilevel"/>
    <w:tmpl w:val="148C89C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D6400EE"/>
    <w:multiLevelType w:val="hybridMultilevel"/>
    <w:tmpl w:val="C46866D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970A09"/>
    <w:multiLevelType w:val="hybridMultilevel"/>
    <w:tmpl w:val="51B86630"/>
    <w:lvl w:ilvl="0" w:tplc="A184C672">
      <w:start w:val="1"/>
      <w:numFmt w:val="decimal"/>
      <w:lvlText w:val="%1."/>
      <w:lvlJc w:val="left"/>
      <w:pPr>
        <w:tabs>
          <w:tab w:val="num" w:pos="655"/>
        </w:tabs>
        <w:ind w:left="655" w:hanging="295"/>
      </w:pPr>
      <w:rPr>
        <w:rFonts w:ascii="Times New Roman" w:hAnsi="Times New Roman" w:hint="default"/>
        <w:b w:val="0"/>
        <w:i w:val="0"/>
        <w:sz w:val="22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C61A62"/>
    <w:multiLevelType w:val="hybridMultilevel"/>
    <w:tmpl w:val="5B02D2E2"/>
    <w:lvl w:ilvl="0" w:tplc="60EE0676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2">
    <w:nsid w:val="60CF3FE6"/>
    <w:multiLevelType w:val="hybridMultilevel"/>
    <w:tmpl w:val="24204C9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C31534A"/>
    <w:multiLevelType w:val="hybridMultilevel"/>
    <w:tmpl w:val="5B02D2E2"/>
    <w:lvl w:ilvl="0" w:tplc="60EE0676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4">
    <w:nsid w:val="6C670173"/>
    <w:multiLevelType w:val="hybridMultilevel"/>
    <w:tmpl w:val="47804E94"/>
    <w:lvl w:ilvl="0" w:tplc="E1808366">
      <w:start w:val="2"/>
      <w:numFmt w:val="decimal"/>
      <w:lvlText w:val="%1."/>
      <w:lvlJc w:val="left"/>
      <w:pPr>
        <w:tabs>
          <w:tab w:val="num" w:pos="720"/>
        </w:tabs>
        <w:ind w:left="720" w:hanging="295"/>
      </w:pPr>
      <w:rPr>
        <w:rFonts w:ascii="Times New Roman" w:hAnsi="Times New Roman" w:hint="default"/>
        <w:b w:val="0"/>
        <w:i w:val="0"/>
        <w:sz w:val="22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1CB36A5"/>
    <w:multiLevelType w:val="hybridMultilevel"/>
    <w:tmpl w:val="93803584"/>
    <w:lvl w:ilvl="0" w:tplc="A0404710">
      <w:start w:val="1"/>
      <w:numFmt w:val="lowerLetter"/>
      <w:lvlText w:val="%1)"/>
      <w:lvlJc w:val="left"/>
      <w:pPr>
        <w:ind w:left="37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92" w:hanging="360"/>
      </w:pPr>
    </w:lvl>
    <w:lvl w:ilvl="2" w:tplc="4009001B" w:tentative="1">
      <w:start w:val="1"/>
      <w:numFmt w:val="lowerRoman"/>
      <w:lvlText w:val="%3."/>
      <w:lvlJc w:val="right"/>
      <w:pPr>
        <w:ind w:left="1812" w:hanging="180"/>
      </w:pPr>
    </w:lvl>
    <w:lvl w:ilvl="3" w:tplc="4009000F" w:tentative="1">
      <w:start w:val="1"/>
      <w:numFmt w:val="decimal"/>
      <w:lvlText w:val="%4."/>
      <w:lvlJc w:val="left"/>
      <w:pPr>
        <w:ind w:left="2532" w:hanging="360"/>
      </w:pPr>
    </w:lvl>
    <w:lvl w:ilvl="4" w:tplc="40090019" w:tentative="1">
      <w:start w:val="1"/>
      <w:numFmt w:val="lowerLetter"/>
      <w:lvlText w:val="%5."/>
      <w:lvlJc w:val="left"/>
      <w:pPr>
        <w:ind w:left="3252" w:hanging="360"/>
      </w:pPr>
    </w:lvl>
    <w:lvl w:ilvl="5" w:tplc="4009001B" w:tentative="1">
      <w:start w:val="1"/>
      <w:numFmt w:val="lowerRoman"/>
      <w:lvlText w:val="%6."/>
      <w:lvlJc w:val="right"/>
      <w:pPr>
        <w:ind w:left="3972" w:hanging="180"/>
      </w:pPr>
    </w:lvl>
    <w:lvl w:ilvl="6" w:tplc="4009000F" w:tentative="1">
      <w:start w:val="1"/>
      <w:numFmt w:val="decimal"/>
      <w:lvlText w:val="%7."/>
      <w:lvlJc w:val="left"/>
      <w:pPr>
        <w:ind w:left="4692" w:hanging="360"/>
      </w:pPr>
    </w:lvl>
    <w:lvl w:ilvl="7" w:tplc="40090019" w:tentative="1">
      <w:start w:val="1"/>
      <w:numFmt w:val="lowerLetter"/>
      <w:lvlText w:val="%8."/>
      <w:lvlJc w:val="left"/>
      <w:pPr>
        <w:ind w:left="5412" w:hanging="360"/>
      </w:pPr>
    </w:lvl>
    <w:lvl w:ilvl="8" w:tplc="400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36">
    <w:nsid w:val="781474DA"/>
    <w:multiLevelType w:val="hybridMultilevel"/>
    <w:tmpl w:val="BCBE6E2C"/>
    <w:lvl w:ilvl="0" w:tplc="846EF9E0">
      <w:start w:val="1"/>
      <w:numFmt w:val="decimal"/>
      <w:lvlText w:val="(%1)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F0402B1"/>
    <w:multiLevelType w:val="hybridMultilevel"/>
    <w:tmpl w:val="EE5E35D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18F4F8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F5712D2"/>
    <w:multiLevelType w:val="hybridMultilevel"/>
    <w:tmpl w:val="A79CBB44"/>
    <w:lvl w:ilvl="0" w:tplc="B5C4B6EA">
      <w:start w:val="1"/>
      <w:numFmt w:val="lowerLetter"/>
      <w:lvlText w:val="%1)"/>
      <w:lvlJc w:val="left"/>
      <w:pPr>
        <w:ind w:left="372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92" w:hanging="360"/>
      </w:pPr>
    </w:lvl>
    <w:lvl w:ilvl="2" w:tplc="4009001B" w:tentative="1">
      <w:start w:val="1"/>
      <w:numFmt w:val="lowerRoman"/>
      <w:lvlText w:val="%3."/>
      <w:lvlJc w:val="right"/>
      <w:pPr>
        <w:ind w:left="1812" w:hanging="180"/>
      </w:pPr>
    </w:lvl>
    <w:lvl w:ilvl="3" w:tplc="4009000F" w:tentative="1">
      <w:start w:val="1"/>
      <w:numFmt w:val="decimal"/>
      <w:lvlText w:val="%4."/>
      <w:lvlJc w:val="left"/>
      <w:pPr>
        <w:ind w:left="2532" w:hanging="360"/>
      </w:pPr>
    </w:lvl>
    <w:lvl w:ilvl="4" w:tplc="40090019" w:tentative="1">
      <w:start w:val="1"/>
      <w:numFmt w:val="lowerLetter"/>
      <w:lvlText w:val="%5."/>
      <w:lvlJc w:val="left"/>
      <w:pPr>
        <w:ind w:left="3252" w:hanging="360"/>
      </w:pPr>
    </w:lvl>
    <w:lvl w:ilvl="5" w:tplc="4009001B" w:tentative="1">
      <w:start w:val="1"/>
      <w:numFmt w:val="lowerRoman"/>
      <w:lvlText w:val="%6."/>
      <w:lvlJc w:val="right"/>
      <w:pPr>
        <w:ind w:left="3972" w:hanging="180"/>
      </w:pPr>
    </w:lvl>
    <w:lvl w:ilvl="6" w:tplc="4009000F" w:tentative="1">
      <w:start w:val="1"/>
      <w:numFmt w:val="decimal"/>
      <w:lvlText w:val="%7."/>
      <w:lvlJc w:val="left"/>
      <w:pPr>
        <w:ind w:left="4692" w:hanging="360"/>
      </w:pPr>
    </w:lvl>
    <w:lvl w:ilvl="7" w:tplc="40090019" w:tentative="1">
      <w:start w:val="1"/>
      <w:numFmt w:val="lowerLetter"/>
      <w:lvlText w:val="%8."/>
      <w:lvlJc w:val="left"/>
      <w:pPr>
        <w:ind w:left="5412" w:hanging="360"/>
      </w:pPr>
    </w:lvl>
    <w:lvl w:ilvl="8" w:tplc="4009001B" w:tentative="1">
      <w:start w:val="1"/>
      <w:numFmt w:val="lowerRoman"/>
      <w:lvlText w:val="%9."/>
      <w:lvlJc w:val="right"/>
      <w:pPr>
        <w:ind w:left="6132" w:hanging="180"/>
      </w:pPr>
    </w:lvl>
  </w:abstractNum>
  <w:num w:numId="1">
    <w:abstractNumId w:val="34"/>
  </w:num>
  <w:num w:numId="2">
    <w:abstractNumId w:val="21"/>
  </w:num>
  <w:num w:numId="3">
    <w:abstractNumId w:val="27"/>
  </w:num>
  <w:num w:numId="4">
    <w:abstractNumId w:val="13"/>
  </w:num>
  <w:num w:numId="5">
    <w:abstractNumId w:val="20"/>
  </w:num>
  <w:num w:numId="6">
    <w:abstractNumId w:val="15"/>
  </w:num>
  <w:num w:numId="7">
    <w:abstractNumId w:val="0"/>
  </w:num>
  <w:num w:numId="8">
    <w:abstractNumId w:val="14"/>
  </w:num>
  <w:num w:numId="9">
    <w:abstractNumId w:val="12"/>
  </w:num>
  <w:num w:numId="10">
    <w:abstractNumId w:val="19"/>
  </w:num>
  <w:num w:numId="11">
    <w:abstractNumId w:val="30"/>
  </w:num>
  <w:num w:numId="12">
    <w:abstractNumId w:val="26"/>
  </w:num>
  <w:num w:numId="13">
    <w:abstractNumId w:val="28"/>
  </w:num>
  <w:num w:numId="14">
    <w:abstractNumId w:val="11"/>
  </w:num>
  <w:num w:numId="15">
    <w:abstractNumId w:val="8"/>
  </w:num>
  <w:num w:numId="16">
    <w:abstractNumId w:val="9"/>
  </w:num>
  <w:num w:numId="17">
    <w:abstractNumId w:val="2"/>
  </w:num>
  <w:num w:numId="18">
    <w:abstractNumId w:val="7"/>
  </w:num>
  <w:num w:numId="19">
    <w:abstractNumId w:val="37"/>
  </w:num>
  <w:num w:numId="20">
    <w:abstractNumId w:val="23"/>
  </w:num>
  <w:num w:numId="21">
    <w:abstractNumId w:val="17"/>
  </w:num>
  <w:num w:numId="22">
    <w:abstractNumId w:val="22"/>
  </w:num>
  <w:num w:numId="23">
    <w:abstractNumId w:val="10"/>
  </w:num>
  <w:num w:numId="24">
    <w:abstractNumId w:val="25"/>
  </w:num>
  <w:num w:numId="25">
    <w:abstractNumId w:val="6"/>
  </w:num>
  <w:num w:numId="26">
    <w:abstractNumId w:val="29"/>
  </w:num>
  <w:num w:numId="27">
    <w:abstractNumId w:val="36"/>
  </w:num>
  <w:num w:numId="28">
    <w:abstractNumId w:val="32"/>
  </w:num>
  <w:num w:numId="29">
    <w:abstractNumId w:val="33"/>
  </w:num>
  <w:num w:numId="30">
    <w:abstractNumId w:val="4"/>
  </w:num>
  <w:num w:numId="31">
    <w:abstractNumId w:val="35"/>
  </w:num>
  <w:num w:numId="32">
    <w:abstractNumId w:val="16"/>
  </w:num>
  <w:num w:numId="33">
    <w:abstractNumId w:val="38"/>
  </w:num>
  <w:num w:numId="34">
    <w:abstractNumId w:val="5"/>
  </w:num>
  <w:num w:numId="35">
    <w:abstractNumId w:val="1"/>
  </w:num>
  <w:num w:numId="36">
    <w:abstractNumId w:val="18"/>
  </w:num>
  <w:num w:numId="37">
    <w:abstractNumId w:val="31"/>
  </w:num>
  <w:num w:numId="38">
    <w:abstractNumId w:val="3"/>
  </w:num>
  <w:num w:numId="39">
    <w:abstractNumId w:val="2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zQyNrM0NzK1MDAzMTJX0lEKTi0uzszPAykwrAUAY+9LmSwAAAA="/>
  </w:docVars>
  <w:rsids>
    <w:rsidRoot w:val="00995B26"/>
    <w:rsid w:val="00000155"/>
    <w:rsid w:val="00001CF8"/>
    <w:rsid w:val="0000514C"/>
    <w:rsid w:val="00006E28"/>
    <w:rsid w:val="000071B4"/>
    <w:rsid w:val="00014025"/>
    <w:rsid w:val="00016270"/>
    <w:rsid w:val="000200B5"/>
    <w:rsid w:val="000214D4"/>
    <w:rsid w:val="000243BE"/>
    <w:rsid w:val="0002453D"/>
    <w:rsid w:val="00024689"/>
    <w:rsid w:val="00024D46"/>
    <w:rsid w:val="000253F7"/>
    <w:rsid w:val="00027DD1"/>
    <w:rsid w:val="000308D5"/>
    <w:rsid w:val="00031520"/>
    <w:rsid w:val="0003541F"/>
    <w:rsid w:val="000369FC"/>
    <w:rsid w:val="000410A8"/>
    <w:rsid w:val="00041A2C"/>
    <w:rsid w:val="00041FE8"/>
    <w:rsid w:val="000422CE"/>
    <w:rsid w:val="0004311F"/>
    <w:rsid w:val="00043A27"/>
    <w:rsid w:val="000450F7"/>
    <w:rsid w:val="00045C7D"/>
    <w:rsid w:val="00045DD9"/>
    <w:rsid w:val="000467CA"/>
    <w:rsid w:val="00047611"/>
    <w:rsid w:val="00050496"/>
    <w:rsid w:val="000537AA"/>
    <w:rsid w:val="00053BDE"/>
    <w:rsid w:val="000626C1"/>
    <w:rsid w:val="000647FE"/>
    <w:rsid w:val="00065227"/>
    <w:rsid w:val="00070BD0"/>
    <w:rsid w:val="00074173"/>
    <w:rsid w:val="0007558B"/>
    <w:rsid w:val="000770F6"/>
    <w:rsid w:val="0008294B"/>
    <w:rsid w:val="00083908"/>
    <w:rsid w:val="00084593"/>
    <w:rsid w:val="00085F21"/>
    <w:rsid w:val="0009054D"/>
    <w:rsid w:val="00090A48"/>
    <w:rsid w:val="00090EEC"/>
    <w:rsid w:val="0009252E"/>
    <w:rsid w:val="000938EA"/>
    <w:rsid w:val="00093A71"/>
    <w:rsid w:val="00093DD0"/>
    <w:rsid w:val="000940EA"/>
    <w:rsid w:val="000947BF"/>
    <w:rsid w:val="000948DB"/>
    <w:rsid w:val="00097A8E"/>
    <w:rsid w:val="000A4842"/>
    <w:rsid w:val="000A4865"/>
    <w:rsid w:val="000A731C"/>
    <w:rsid w:val="000A7787"/>
    <w:rsid w:val="000B047F"/>
    <w:rsid w:val="000B0F30"/>
    <w:rsid w:val="000B12F9"/>
    <w:rsid w:val="000B2F54"/>
    <w:rsid w:val="000B31D1"/>
    <w:rsid w:val="000B37D0"/>
    <w:rsid w:val="000B575A"/>
    <w:rsid w:val="000C01DB"/>
    <w:rsid w:val="000C2C9C"/>
    <w:rsid w:val="000C368B"/>
    <w:rsid w:val="000C594D"/>
    <w:rsid w:val="000D25DD"/>
    <w:rsid w:val="000D4572"/>
    <w:rsid w:val="000E1DCB"/>
    <w:rsid w:val="000E2C2B"/>
    <w:rsid w:val="000E5EF3"/>
    <w:rsid w:val="000F13FE"/>
    <w:rsid w:val="000F1A91"/>
    <w:rsid w:val="000F2439"/>
    <w:rsid w:val="000F2CF3"/>
    <w:rsid w:val="000F3F83"/>
    <w:rsid w:val="000F4F62"/>
    <w:rsid w:val="001012C4"/>
    <w:rsid w:val="00106488"/>
    <w:rsid w:val="001072E0"/>
    <w:rsid w:val="0010774D"/>
    <w:rsid w:val="00107EDF"/>
    <w:rsid w:val="00111624"/>
    <w:rsid w:val="00111F65"/>
    <w:rsid w:val="00112429"/>
    <w:rsid w:val="00121676"/>
    <w:rsid w:val="001218D3"/>
    <w:rsid w:val="00122232"/>
    <w:rsid w:val="00122D79"/>
    <w:rsid w:val="00124AC3"/>
    <w:rsid w:val="00125046"/>
    <w:rsid w:val="00127275"/>
    <w:rsid w:val="00127A84"/>
    <w:rsid w:val="0013218D"/>
    <w:rsid w:val="001326DE"/>
    <w:rsid w:val="00132FC5"/>
    <w:rsid w:val="0013371D"/>
    <w:rsid w:val="00133C8C"/>
    <w:rsid w:val="00134F1E"/>
    <w:rsid w:val="001350F9"/>
    <w:rsid w:val="00135863"/>
    <w:rsid w:val="00135C14"/>
    <w:rsid w:val="00137A93"/>
    <w:rsid w:val="00137D53"/>
    <w:rsid w:val="00140F0D"/>
    <w:rsid w:val="00142481"/>
    <w:rsid w:val="00145BCC"/>
    <w:rsid w:val="00147B00"/>
    <w:rsid w:val="001516F7"/>
    <w:rsid w:val="00151AD6"/>
    <w:rsid w:val="0015228F"/>
    <w:rsid w:val="00153631"/>
    <w:rsid w:val="00154C68"/>
    <w:rsid w:val="00155542"/>
    <w:rsid w:val="0015569F"/>
    <w:rsid w:val="001557E2"/>
    <w:rsid w:val="00157AA1"/>
    <w:rsid w:val="00157B32"/>
    <w:rsid w:val="00157C3B"/>
    <w:rsid w:val="001629A9"/>
    <w:rsid w:val="00163A2C"/>
    <w:rsid w:val="0016626F"/>
    <w:rsid w:val="00166515"/>
    <w:rsid w:val="00166DBF"/>
    <w:rsid w:val="001677CC"/>
    <w:rsid w:val="00171512"/>
    <w:rsid w:val="00173949"/>
    <w:rsid w:val="00173D47"/>
    <w:rsid w:val="0018000D"/>
    <w:rsid w:val="0018259A"/>
    <w:rsid w:val="00182C3A"/>
    <w:rsid w:val="00182F49"/>
    <w:rsid w:val="00184475"/>
    <w:rsid w:val="001847D3"/>
    <w:rsid w:val="00185279"/>
    <w:rsid w:val="001931AB"/>
    <w:rsid w:val="001A123C"/>
    <w:rsid w:val="001B04F7"/>
    <w:rsid w:val="001B0890"/>
    <w:rsid w:val="001B0ACB"/>
    <w:rsid w:val="001B0C84"/>
    <w:rsid w:val="001B0D82"/>
    <w:rsid w:val="001B1339"/>
    <w:rsid w:val="001B39F7"/>
    <w:rsid w:val="001B5E66"/>
    <w:rsid w:val="001B603A"/>
    <w:rsid w:val="001B700B"/>
    <w:rsid w:val="001B74F2"/>
    <w:rsid w:val="001B7D3D"/>
    <w:rsid w:val="001C1466"/>
    <w:rsid w:val="001C2D5A"/>
    <w:rsid w:val="001C51AB"/>
    <w:rsid w:val="001C56D3"/>
    <w:rsid w:val="001C5C05"/>
    <w:rsid w:val="001D0006"/>
    <w:rsid w:val="001D09CD"/>
    <w:rsid w:val="001D10D1"/>
    <w:rsid w:val="001D2BC8"/>
    <w:rsid w:val="001D384F"/>
    <w:rsid w:val="001D49C6"/>
    <w:rsid w:val="001D79E8"/>
    <w:rsid w:val="001E4BA1"/>
    <w:rsid w:val="001E62C4"/>
    <w:rsid w:val="001E759E"/>
    <w:rsid w:val="001F0952"/>
    <w:rsid w:val="001F3173"/>
    <w:rsid w:val="001F3687"/>
    <w:rsid w:val="001F6411"/>
    <w:rsid w:val="00201D0E"/>
    <w:rsid w:val="00202032"/>
    <w:rsid w:val="00206434"/>
    <w:rsid w:val="00216A8E"/>
    <w:rsid w:val="002210B7"/>
    <w:rsid w:val="00223B59"/>
    <w:rsid w:val="00224AD9"/>
    <w:rsid w:val="00225D23"/>
    <w:rsid w:val="00227B97"/>
    <w:rsid w:val="002304FD"/>
    <w:rsid w:val="00230701"/>
    <w:rsid w:val="00232275"/>
    <w:rsid w:val="00232BD8"/>
    <w:rsid w:val="00234305"/>
    <w:rsid w:val="00235717"/>
    <w:rsid w:val="00240EF2"/>
    <w:rsid w:val="00242CE7"/>
    <w:rsid w:val="00245A81"/>
    <w:rsid w:val="00245F22"/>
    <w:rsid w:val="0024639C"/>
    <w:rsid w:val="002541FB"/>
    <w:rsid w:val="0025456B"/>
    <w:rsid w:val="0025485A"/>
    <w:rsid w:val="002555B1"/>
    <w:rsid w:val="0025573F"/>
    <w:rsid w:val="00257B4B"/>
    <w:rsid w:val="00260949"/>
    <w:rsid w:val="00260A6D"/>
    <w:rsid w:val="00260C75"/>
    <w:rsid w:val="002621F4"/>
    <w:rsid w:val="0026255F"/>
    <w:rsid w:val="00262983"/>
    <w:rsid w:val="00263726"/>
    <w:rsid w:val="002647B4"/>
    <w:rsid w:val="002648FB"/>
    <w:rsid w:val="0026664B"/>
    <w:rsid w:val="00266717"/>
    <w:rsid w:val="002667FC"/>
    <w:rsid w:val="00266EC5"/>
    <w:rsid w:val="00271207"/>
    <w:rsid w:val="0027166A"/>
    <w:rsid w:val="00272769"/>
    <w:rsid w:val="00275873"/>
    <w:rsid w:val="00275B99"/>
    <w:rsid w:val="00275C8C"/>
    <w:rsid w:val="002761FF"/>
    <w:rsid w:val="002800D0"/>
    <w:rsid w:val="002809F6"/>
    <w:rsid w:val="002814A8"/>
    <w:rsid w:val="0028184F"/>
    <w:rsid w:val="00281D0A"/>
    <w:rsid w:val="00285349"/>
    <w:rsid w:val="00285742"/>
    <w:rsid w:val="002866EA"/>
    <w:rsid w:val="0028759D"/>
    <w:rsid w:val="0028768E"/>
    <w:rsid w:val="00287D23"/>
    <w:rsid w:val="00290822"/>
    <w:rsid w:val="00290EB3"/>
    <w:rsid w:val="002918C0"/>
    <w:rsid w:val="00292F14"/>
    <w:rsid w:val="0029693A"/>
    <w:rsid w:val="00297ECE"/>
    <w:rsid w:val="002A2EF5"/>
    <w:rsid w:val="002A2F6B"/>
    <w:rsid w:val="002A6834"/>
    <w:rsid w:val="002A79D8"/>
    <w:rsid w:val="002B08E3"/>
    <w:rsid w:val="002B3437"/>
    <w:rsid w:val="002B41DC"/>
    <w:rsid w:val="002B6C7C"/>
    <w:rsid w:val="002B79FE"/>
    <w:rsid w:val="002C047C"/>
    <w:rsid w:val="002C0E7F"/>
    <w:rsid w:val="002C1B82"/>
    <w:rsid w:val="002C2611"/>
    <w:rsid w:val="002C3738"/>
    <w:rsid w:val="002C3F5A"/>
    <w:rsid w:val="002C5F4A"/>
    <w:rsid w:val="002D101E"/>
    <w:rsid w:val="002D1E42"/>
    <w:rsid w:val="002D4510"/>
    <w:rsid w:val="002D5591"/>
    <w:rsid w:val="002E270F"/>
    <w:rsid w:val="002E3C7C"/>
    <w:rsid w:val="002E3DE9"/>
    <w:rsid w:val="002E45FC"/>
    <w:rsid w:val="002F23F3"/>
    <w:rsid w:val="002F3B5F"/>
    <w:rsid w:val="002F426C"/>
    <w:rsid w:val="002F4FF8"/>
    <w:rsid w:val="002F5B75"/>
    <w:rsid w:val="002F61A9"/>
    <w:rsid w:val="002F6378"/>
    <w:rsid w:val="002F6D98"/>
    <w:rsid w:val="00300884"/>
    <w:rsid w:val="00300B3E"/>
    <w:rsid w:val="00301729"/>
    <w:rsid w:val="00301813"/>
    <w:rsid w:val="0030362F"/>
    <w:rsid w:val="003039BF"/>
    <w:rsid w:val="003049A5"/>
    <w:rsid w:val="00306426"/>
    <w:rsid w:val="0030675B"/>
    <w:rsid w:val="00310150"/>
    <w:rsid w:val="003124B2"/>
    <w:rsid w:val="0031340C"/>
    <w:rsid w:val="003138FA"/>
    <w:rsid w:val="00314234"/>
    <w:rsid w:val="00320773"/>
    <w:rsid w:val="00324C82"/>
    <w:rsid w:val="0032679B"/>
    <w:rsid w:val="003275DD"/>
    <w:rsid w:val="0033081A"/>
    <w:rsid w:val="0033131D"/>
    <w:rsid w:val="00331749"/>
    <w:rsid w:val="00334509"/>
    <w:rsid w:val="00336743"/>
    <w:rsid w:val="00337573"/>
    <w:rsid w:val="00346736"/>
    <w:rsid w:val="003467AD"/>
    <w:rsid w:val="00346C54"/>
    <w:rsid w:val="00346EC1"/>
    <w:rsid w:val="003523B4"/>
    <w:rsid w:val="00353BF4"/>
    <w:rsid w:val="00354EFA"/>
    <w:rsid w:val="00357882"/>
    <w:rsid w:val="00360DEB"/>
    <w:rsid w:val="0036368D"/>
    <w:rsid w:val="00365A43"/>
    <w:rsid w:val="00366719"/>
    <w:rsid w:val="00370A69"/>
    <w:rsid w:val="00371ACE"/>
    <w:rsid w:val="00376445"/>
    <w:rsid w:val="00376B85"/>
    <w:rsid w:val="00380DBF"/>
    <w:rsid w:val="00381A7E"/>
    <w:rsid w:val="00381A90"/>
    <w:rsid w:val="003835FD"/>
    <w:rsid w:val="003947CB"/>
    <w:rsid w:val="00394FEC"/>
    <w:rsid w:val="00396A87"/>
    <w:rsid w:val="00397B24"/>
    <w:rsid w:val="003A0B24"/>
    <w:rsid w:val="003A306A"/>
    <w:rsid w:val="003A4430"/>
    <w:rsid w:val="003A4828"/>
    <w:rsid w:val="003A50AA"/>
    <w:rsid w:val="003A66D0"/>
    <w:rsid w:val="003A72E8"/>
    <w:rsid w:val="003A76DE"/>
    <w:rsid w:val="003B0290"/>
    <w:rsid w:val="003B0BCC"/>
    <w:rsid w:val="003B3167"/>
    <w:rsid w:val="003B58AC"/>
    <w:rsid w:val="003B7342"/>
    <w:rsid w:val="003C3853"/>
    <w:rsid w:val="003C3A3C"/>
    <w:rsid w:val="003C3B7B"/>
    <w:rsid w:val="003C4244"/>
    <w:rsid w:val="003D0D82"/>
    <w:rsid w:val="003D1C22"/>
    <w:rsid w:val="003D1E99"/>
    <w:rsid w:val="003D5CB5"/>
    <w:rsid w:val="003D6CCC"/>
    <w:rsid w:val="003E1EBC"/>
    <w:rsid w:val="003E443C"/>
    <w:rsid w:val="003E6C2B"/>
    <w:rsid w:val="003F1FA9"/>
    <w:rsid w:val="003F7063"/>
    <w:rsid w:val="003F7088"/>
    <w:rsid w:val="0040018E"/>
    <w:rsid w:val="00404A4A"/>
    <w:rsid w:val="0040552F"/>
    <w:rsid w:val="004069D9"/>
    <w:rsid w:val="00407801"/>
    <w:rsid w:val="004124C7"/>
    <w:rsid w:val="0041373E"/>
    <w:rsid w:val="00415D66"/>
    <w:rsid w:val="00417242"/>
    <w:rsid w:val="0042079D"/>
    <w:rsid w:val="0042083D"/>
    <w:rsid w:val="00427B1A"/>
    <w:rsid w:val="00430030"/>
    <w:rsid w:val="00430CC2"/>
    <w:rsid w:val="00436320"/>
    <w:rsid w:val="004369C5"/>
    <w:rsid w:val="00437F89"/>
    <w:rsid w:val="004409D2"/>
    <w:rsid w:val="00441F43"/>
    <w:rsid w:val="00442314"/>
    <w:rsid w:val="004425F9"/>
    <w:rsid w:val="00443A43"/>
    <w:rsid w:val="00444C77"/>
    <w:rsid w:val="004466FA"/>
    <w:rsid w:val="0045611A"/>
    <w:rsid w:val="004569A2"/>
    <w:rsid w:val="00457624"/>
    <w:rsid w:val="0045772B"/>
    <w:rsid w:val="0046404C"/>
    <w:rsid w:val="004660B5"/>
    <w:rsid w:val="00466423"/>
    <w:rsid w:val="004671B2"/>
    <w:rsid w:val="0046726A"/>
    <w:rsid w:val="00470474"/>
    <w:rsid w:val="004713C2"/>
    <w:rsid w:val="004754DA"/>
    <w:rsid w:val="0048170D"/>
    <w:rsid w:val="0048231B"/>
    <w:rsid w:val="0048348F"/>
    <w:rsid w:val="00485356"/>
    <w:rsid w:val="00487238"/>
    <w:rsid w:val="00490C3D"/>
    <w:rsid w:val="0049125F"/>
    <w:rsid w:val="00492146"/>
    <w:rsid w:val="00492A4C"/>
    <w:rsid w:val="00495732"/>
    <w:rsid w:val="00496DE4"/>
    <w:rsid w:val="00497FD2"/>
    <w:rsid w:val="004A03F5"/>
    <w:rsid w:val="004A20EE"/>
    <w:rsid w:val="004A3A5A"/>
    <w:rsid w:val="004A43B7"/>
    <w:rsid w:val="004A591B"/>
    <w:rsid w:val="004A5AB6"/>
    <w:rsid w:val="004A636D"/>
    <w:rsid w:val="004A7DFB"/>
    <w:rsid w:val="004B0262"/>
    <w:rsid w:val="004B3D66"/>
    <w:rsid w:val="004B4821"/>
    <w:rsid w:val="004B71BE"/>
    <w:rsid w:val="004C1B4D"/>
    <w:rsid w:val="004C2FB0"/>
    <w:rsid w:val="004C3A3A"/>
    <w:rsid w:val="004C6A17"/>
    <w:rsid w:val="004D0192"/>
    <w:rsid w:val="004D18A2"/>
    <w:rsid w:val="004D4392"/>
    <w:rsid w:val="004D5267"/>
    <w:rsid w:val="004E1985"/>
    <w:rsid w:val="004E530E"/>
    <w:rsid w:val="004F22FF"/>
    <w:rsid w:val="004F4474"/>
    <w:rsid w:val="00500166"/>
    <w:rsid w:val="005002DD"/>
    <w:rsid w:val="00501F72"/>
    <w:rsid w:val="0051359E"/>
    <w:rsid w:val="00520401"/>
    <w:rsid w:val="005223AA"/>
    <w:rsid w:val="00524130"/>
    <w:rsid w:val="00535281"/>
    <w:rsid w:val="005355DF"/>
    <w:rsid w:val="00535CC2"/>
    <w:rsid w:val="00536026"/>
    <w:rsid w:val="00536392"/>
    <w:rsid w:val="00536827"/>
    <w:rsid w:val="0053777D"/>
    <w:rsid w:val="00541489"/>
    <w:rsid w:val="00542270"/>
    <w:rsid w:val="00544849"/>
    <w:rsid w:val="00546C1A"/>
    <w:rsid w:val="00550981"/>
    <w:rsid w:val="005518DC"/>
    <w:rsid w:val="00551E41"/>
    <w:rsid w:val="00552399"/>
    <w:rsid w:val="00552B30"/>
    <w:rsid w:val="00552D4B"/>
    <w:rsid w:val="00554E4F"/>
    <w:rsid w:val="00555F8D"/>
    <w:rsid w:val="00560E4E"/>
    <w:rsid w:val="00561657"/>
    <w:rsid w:val="00562364"/>
    <w:rsid w:val="005629A4"/>
    <w:rsid w:val="005645C2"/>
    <w:rsid w:val="005650CF"/>
    <w:rsid w:val="00565CB8"/>
    <w:rsid w:val="00566FD3"/>
    <w:rsid w:val="005710D5"/>
    <w:rsid w:val="0057124B"/>
    <w:rsid w:val="00571CCD"/>
    <w:rsid w:val="005727DA"/>
    <w:rsid w:val="00572B37"/>
    <w:rsid w:val="00574F24"/>
    <w:rsid w:val="00575D5B"/>
    <w:rsid w:val="0058244C"/>
    <w:rsid w:val="00583281"/>
    <w:rsid w:val="00586AF8"/>
    <w:rsid w:val="0058759B"/>
    <w:rsid w:val="005878D8"/>
    <w:rsid w:val="00592129"/>
    <w:rsid w:val="0059521B"/>
    <w:rsid w:val="00595752"/>
    <w:rsid w:val="00596478"/>
    <w:rsid w:val="005965E8"/>
    <w:rsid w:val="00597D28"/>
    <w:rsid w:val="005A193E"/>
    <w:rsid w:val="005A29C2"/>
    <w:rsid w:val="005A2A9A"/>
    <w:rsid w:val="005A573F"/>
    <w:rsid w:val="005B16F7"/>
    <w:rsid w:val="005B28CD"/>
    <w:rsid w:val="005B3119"/>
    <w:rsid w:val="005B4D20"/>
    <w:rsid w:val="005B4FD5"/>
    <w:rsid w:val="005B7398"/>
    <w:rsid w:val="005C55F8"/>
    <w:rsid w:val="005C6C70"/>
    <w:rsid w:val="005C722D"/>
    <w:rsid w:val="005D2A2B"/>
    <w:rsid w:val="005D343C"/>
    <w:rsid w:val="005D4421"/>
    <w:rsid w:val="005D579C"/>
    <w:rsid w:val="005D62E2"/>
    <w:rsid w:val="005D66D8"/>
    <w:rsid w:val="005E0D78"/>
    <w:rsid w:val="005E1070"/>
    <w:rsid w:val="005E29F1"/>
    <w:rsid w:val="005E3E0E"/>
    <w:rsid w:val="005E3EEF"/>
    <w:rsid w:val="005E51D6"/>
    <w:rsid w:val="005E54B3"/>
    <w:rsid w:val="005E6074"/>
    <w:rsid w:val="005E643A"/>
    <w:rsid w:val="005F2E5F"/>
    <w:rsid w:val="005F3197"/>
    <w:rsid w:val="005F5B72"/>
    <w:rsid w:val="005F6687"/>
    <w:rsid w:val="005F7536"/>
    <w:rsid w:val="005F7B42"/>
    <w:rsid w:val="006012E6"/>
    <w:rsid w:val="0060179A"/>
    <w:rsid w:val="006028EA"/>
    <w:rsid w:val="006038E1"/>
    <w:rsid w:val="006049C8"/>
    <w:rsid w:val="006067DE"/>
    <w:rsid w:val="0060783A"/>
    <w:rsid w:val="006104DD"/>
    <w:rsid w:val="00610A42"/>
    <w:rsid w:val="0061150B"/>
    <w:rsid w:val="006128A1"/>
    <w:rsid w:val="00615E67"/>
    <w:rsid w:val="00616079"/>
    <w:rsid w:val="00616447"/>
    <w:rsid w:val="00617C71"/>
    <w:rsid w:val="00620D33"/>
    <w:rsid w:val="0062332B"/>
    <w:rsid w:val="00624B89"/>
    <w:rsid w:val="00624ECC"/>
    <w:rsid w:val="00626544"/>
    <w:rsid w:val="00627E58"/>
    <w:rsid w:val="00631303"/>
    <w:rsid w:val="006313EF"/>
    <w:rsid w:val="006334A7"/>
    <w:rsid w:val="0063587B"/>
    <w:rsid w:val="006364D1"/>
    <w:rsid w:val="00640A7B"/>
    <w:rsid w:val="00640A94"/>
    <w:rsid w:val="00642196"/>
    <w:rsid w:val="00644AB1"/>
    <w:rsid w:val="006475A4"/>
    <w:rsid w:val="006501B1"/>
    <w:rsid w:val="006506CA"/>
    <w:rsid w:val="00654320"/>
    <w:rsid w:val="006556AF"/>
    <w:rsid w:val="00655E02"/>
    <w:rsid w:val="00657555"/>
    <w:rsid w:val="00660A28"/>
    <w:rsid w:val="00662ECD"/>
    <w:rsid w:val="00664FF3"/>
    <w:rsid w:val="0066651D"/>
    <w:rsid w:val="006675E1"/>
    <w:rsid w:val="00667ABC"/>
    <w:rsid w:val="006714E5"/>
    <w:rsid w:val="00671517"/>
    <w:rsid w:val="006721CC"/>
    <w:rsid w:val="006730DE"/>
    <w:rsid w:val="00673A69"/>
    <w:rsid w:val="00673E47"/>
    <w:rsid w:val="00675C99"/>
    <w:rsid w:val="00676A5B"/>
    <w:rsid w:val="0068174B"/>
    <w:rsid w:val="006900B8"/>
    <w:rsid w:val="006901AC"/>
    <w:rsid w:val="00693CEB"/>
    <w:rsid w:val="00693DD8"/>
    <w:rsid w:val="00694928"/>
    <w:rsid w:val="00696BC3"/>
    <w:rsid w:val="006A0423"/>
    <w:rsid w:val="006A1ECB"/>
    <w:rsid w:val="006A23DA"/>
    <w:rsid w:val="006A2DDC"/>
    <w:rsid w:val="006A3B3A"/>
    <w:rsid w:val="006A571E"/>
    <w:rsid w:val="006A6041"/>
    <w:rsid w:val="006A7E2B"/>
    <w:rsid w:val="006B10E7"/>
    <w:rsid w:val="006B25DC"/>
    <w:rsid w:val="006B38FD"/>
    <w:rsid w:val="006B437A"/>
    <w:rsid w:val="006B4D61"/>
    <w:rsid w:val="006B53EA"/>
    <w:rsid w:val="006B7CA5"/>
    <w:rsid w:val="006C0A31"/>
    <w:rsid w:val="006C2001"/>
    <w:rsid w:val="006C2042"/>
    <w:rsid w:val="006C6256"/>
    <w:rsid w:val="006C6DB7"/>
    <w:rsid w:val="006D070C"/>
    <w:rsid w:val="006D0DBE"/>
    <w:rsid w:val="006D14C3"/>
    <w:rsid w:val="006D14F7"/>
    <w:rsid w:val="006D30A3"/>
    <w:rsid w:val="006D34C7"/>
    <w:rsid w:val="006D3D1D"/>
    <w:rsid w:val="006D5500"/>
    <w:rsid w:val="006D77CA"/>
    <w:rsid w:val="006E4463"/>
    <w:rsid w:val="006E5379"/>
    <w:rsid w:val="006E657F"/>
    <w:rsid w:val="006E7937"/>
    <w:rsid w:val="006F7E2B"/>
    <w:rsid w:val="007043CD"/>
    <w:rsid w:val="0071069E"/>
    <w:rsid w:val="00711DC9"/>
    <w:rsid w:val="00714F99"/>
    <w:rsid w:val="00716023"/>
    <w:rsid w:val="00716043"/>
    <w:rsid w:val="007176C0"/>
    <w:rsid w:val="0072219E"/>
    <w:rsid w:val="00724725"/>
    <w:rsid w:val="00724E8D"/>
    <w:rsid w:val="007263F8"/>
    <w:rsid w:val="00732EB6"/>
    <w:rsid w:val="007355DD"/>
    <w:rsid w:val="00735CF4"/>
    <w:rsid w:val="00735F14"/>
    <w:rsid w:val="007369D0"/>
    <w:rsid w:val="007379F1"/>
    <w:rsid w:val="00742B4F"/>
    <w:rsid w:val="007445DD"/>
    <w:rsid w:val="00745007"/>
    <w:rsid w:val="00753748"/>
    <w:rsid w:val="00755C02"/>
    <w:rsid w:val="0075736B"/>
    <w:rsid w:val="00760B51"/>
    <w:rsid w:val="0076137B"/>
    <w:rsid w:val="007664EC"/>
    <w:rsid w:val="00767568"/>
    <w:rsid w:val="00772BC8"/>
    <w:rsid w:val="00775D1F"/>
    <w:rsid w:val="00776581"/>
    <w:rsid w:val="00776659"/>
    <w:rsid w:val="0077672C"/>
    <w:rsid w:val="0078158D"/>
    <w:rsid w:val="0078171E"/>
    <w:rsid w:val="00781875"/>
    <w:rsid w:val="00782064"/>
    <w:rsid w:val="007865C9"/>
    <w:rsid w:val="007905BF"/>
    <w:rsid w:val="00791DCC"/>
    <w:rsid w:val="00795D20"/>
    <w:rsid w:val="007963A9"/>
    <w:rsid w:val="00796E9A"/>
    <w:rsid w:val="00797E09"/>
    <w:rsid w:val="007A1E3B"/>
    <w:rsid w:val="007A3475"/>
    <w:rsid w:val="007A3BF7"/>
    <w:rsid w:val="007A5775"/>
    <w:rsid w:val="007A7A9F"/>
    <w:rsid w:val="007B027A"/>
    <w:rsid w:val="007B11DC"/>
    <w:rsid w:val="007B1F70"/>
    <w:rsid w:val="007B299B"/>
    <w:rsid w:val="007B7A9F"/>
    <w:rsid w:val="007B7C6F"/>
    <w:rsid w:val="007C4318"/>
    <w:rsid w:val="007C5336"/>
    <w:rsid w:val="007C63E1"/>
    <w:rsid w:val="007D01B1"/>
    <w:rsid w:val="007D1228"/>
    <w:rsid w:val="007D1A6D"/>
    <w:rsid w:val="007D29B1"/>
    <w:rsid w:val="007D3712"/>
    <w:rsid w:val="007D5B0D"/>
    <w:rsid w:val="007E1C92"/>
    <w:rsid w:val="007E30E2"/>
    <w:rsid w:val="007F037A"/>
    <w:rsid w:val="007F2EA1"/>
    <w:rsid w:val="007F31EC"/>
    <w:rsid w:val="007F392C"/>
    <w:rsid w:val="007F43B1"/>
    <w:rsid w:val="007F57E9"/>
    <w:rsid w:val="007F6E43"/>
    <w:rsid w:val="00800737"/>
    <w:rsid w:val="00800888"/>
    <w:rsid w:val="008017CF"/>
    <w:rsid w:val="00802714"/>
    <w:rsid w:val="00804358"/>
    <w:rsid w:val="0080677C"/>
    <w:rsid w:val="00811B47"/>
    <w:rsid w:val="00813872"/>
    <w:rsid w:val="00815EE1"/>
    <w:rsid w:val="00815F31"/>
    <w:rsid w:val="00816603"/>
    <w:rsid w:val="00817E1D"/>
    <w:rsid w:val="00820C57"/>
    <w:rsid w:val="00821839"/>
    <w:rsid w:val="0082462A"/>
    <w:rsid w:val="00824E16"/>
    <w:rsid w:val="00825AD4"/>
    <w:rsid w:val="008268D6"/>
    <w:rsid w:val="00827860"/>
    <w:rsid w:val="0083055F"/>
    <w:rsid w:val="00831307"/>
    <w:rsid w:val="00832221"/>
    <w:rsid w:val="008379BB"/>
    <w:rsid w:val="00837A2A"/>
    <w:rsid w:val="00840182"/>
    <w:rsid w:val="00842AF3"/>
    <w:rsid w:val="008469B7"/>
    <w:rsid w:val="00847AC2"/>
    <w:rsid w:val="00850539"/>
    <w:rsid w:val="0085061E"/>
    <w:rsid w:val="00850B2B"/>
    <w:rsid w:val="008513A3"/>
    <w:rsid w:val="008545DC"/>
    <w:rsid w:val="00856024"/>
    <w:rsid w:val="00856701"/>
    <w:rsid w:val="00863105"/>
    <w:rsid w:val="00864022"/>
    <w:rsid w:val="0086444C"/>
    <w:rsid w:val="00865F91"/>
    <w:rsid w:val="00866059"/>
    <w:rsid w:val="00873A83"/>
    <w:rsid w:val="00874646"/>
    <w:rsid w:val="00874C7C"/>
    <w:rsid w:val="00875797"/>
    <w:rsid w:val="0087712D"/>
    <w:rsid w:val="008911E4"/>
    <w:rsid w:val="00891BF2"/>
    <w:rsid w:val="00893343"/>
    <w:rsid w:val="0089626B"/>
    <w:rsid w:val="008A06B2"/>
    <w:rsid w:val="008A31D8"/>
    <w:rsid w:val="008A6572"/>
    <w:rsid w:val="008B0D35"/>
    <w:rsid w:val="008B1031"/>
    <w:rsid w:val="008B176A"/>
    <w:rsid w:val="008B6CB8"/>
    <w:rsid w:val="008C07EF"/>
    <w:rsid w:val="008C082C"/>
    <w:rsid w:val="008C2107"/>
    <w:rsid w:val="008C78B0"/>
    <w:rsid w:val="008C78E0"/>
    <w:rsid w:val="008D0E36"/>
    <w:rsid w:val="008D4F06"/>
    <w:rsid w:val="008D5178"/>
    <w:rsid w:val="008D58FF"/>
    <w:rsid w:val="008E3830"/>
    <w:rsid w:val="008E4358"/>
    <w:rsid w:val="008E4523"/>
    <w:rsid w:val="008E48A0"/>
    <w:rsid w:val="008E4969"/>
    <w:rsid w:val="008E4CF1"/>
    <w:rsid w:val="008E4E0E"/>
    <w:rsid w:val="008E591E"/>
    <w:rsid w:val="008E7A3E"/>
    <w:rsid w:val="008F2C4A"/>
    <w:rsid w:val="008F45CD"/>
    <w:rsid w:val="008F5634"/>
    <w:rsid w:val="008F677B"/>
    <w:rsid w:val="008F7A98"/>
    <w:rsid w:val="00905A67"/>
    <w:rsid w:val="00907FE2"/>
    <w:rsid w:val="009111F6"/>
    <w:rsid w:val="00911654"/>
    <w:rsid w:val="009216E3"/>
    <w:rsid w:val="00921EA8"/>
    <w:rsid w:val="00922051"/>
    <w:rsid w:val="00930E94"/>
    <w:rsid w:val="0093147A"/>
    <w:rsid w:val="00931992"/>
    <w:rsid w:val="00931BB7"/>
    <w:rsid w:val="00932A2B"/>
    <w:rsid w:val="00933FF9"/>
    <w:rsid w:val="00935453"/>
    <w:rsid w:val="00937856"/>
    <w:rsid w:val="00940679"/>
    <w:rsid w:val="009406D0"/>
    <w:rsid w:val="00941317"/>
    <w:rsid w:val="00941BA3"/>
    <w:rsid w:val="00943222"/>
    <w:rsid w:val="00943A92"/>
    <w:rsid w:val="00944392"/>
    <w:rsid w:val="00944886"/>
    <w:rsid w:val="00944B1D"/>
    <w:rsid w:val="00945257"/>
    <w:rsid w:val="009468E9"/>
    <w:rsid w:val="009473E0"/>
    <w:rsid w:val="00947CBD"/>
    <w:rsid w:val="00951816"/>
    <w:rsid w:val="00952429"/>
    <w:rsid w:val="00955E5D"/>
    <w:rsid w:val="00961942"/>
    <w:rsid w:val="009622B9"/>
    <w:rsid w:val="00962C4D"/>
    <w:rsid w:val="00965407"/>
    <w:rsid w:val="009671FA"/>
    <w:rsid w:val="00970BFF"/>
    <w:rsid w:val="009722CA"/>
    <w:rsid w:val="00972E4A"/>
    <w:rsid w:val="00973A74"/>
    <w:rsid w:val="00975005"/>
    <w:rsid w:val="0097535A"/>
    <w:rsid w:val="00981289"/>
    <w:rsid w:val="009824F7"/>
    <w:rsid w:val="009836F1"/>
    <w:rsid w:val="00985007"/>
    <w:rsid w:val="009856A4"/>
    <w:rsid w:val="009856C3"/>
    <w:rsid w:val="009920AB"/>
    <w:rsid w:val="00995767"/>
    <w:rsid w:val="00995B26"/>
    <w:rsid w:val="009A117D"/>
    <w:rsid w:val="009A27E1"/>
    <w:rsid w:val="009A3CD0"/>
    <w:rsid w:val="009A44AA"/>
    <w:rsid w:val="009A4AFD"/>
    <w:rsid w:val="009A571C"/>
    <w:rsid w:val="009A5AAE"/>
    <w:rsid w:val="009A6012"/>
    <w:rsid w:val="009A652C"/>
    <w:rsid w:val="009A6C54"/>
    <w:rsid w:val="009A7C8C"/>
    <w:rsid w:val="009C3C57"/>
    <w:rsid w:val="009C421A"/>
    <w:rsid w:val="009C5BED"/>
    <w:rsid w:val="009D159D"/>
    <w:rsid w:val="009D17D7"/>
    <w:rsid w:val="009D18E2"/>
    <w:rsid w:val="009D1ABC"/>
    <w:rsid w:val="009D54F5"/>
    <w:rsid w:val="009D5AD8"/>
    <w:rsid w:val="009D6605"/>
    <w:rsid w:val="009E21B2"/>
    <w:rsid w:val="009E2A37"/>
    <w:rsid w:val="009E39EA"/>
    <w:rsid w:val="009E4E7B"/>
    <w:rsid w:val="009E7E81"/>
    <w:rsid w:val="009F3A47"/>
    <w:rsid w:val="009F3BD4"/>
    <w:rsid w:val="009F4B30"/>
    <w:rsid w:val="009F4B79"/>
    <w:rsid w:val="009F56A1"/>
    <w:rsid w:val="00A01A68"/>
    <w:rsid w:val="00A02170"/>
    <w:rsid w:val="00A0280E"/>
    <w:rsid w:val="00A028B9"/>
    <w:rsid w:val="00A02B67"/>
    <w:rsid w:val="00A0541F"/>
    <w:rsid w:val="00A105C7"/>
    <w:rsid w:val="00A10D2C"/>
    <w:rsid w:val="00A12829"/>
    <w:rsid w:val="00A12F20"/>
    <w:rsid w:val="00A15F9E"/>
    <w:rsid w:val="00A20E8D"/>
    <w:rsid w:val="00A23D6A"/>
    <w:rsid w:val="00A26EC1"/>
    <w:rsid w:val="00A309B8"/>
    <w:rsid w:val="00A3359C"/>
    <w:rsid w:val="00A357C9"/>
    <w:rsid w:val="00A3633A"/>
    <w:rsid w:val="00A36BA4"/>
    <w:rsid w:val="00A40723"/>
    <w:rsid w:val="00A40AAC"/>
    <w:rsid w:val="00A41163"/>
    <w:rsid w:val="00A41822"/>
    <w:rsid w:val="00A42125"/>
    <w:rsid w:val="00A42288"/>
    <w:rsid w:val="00A43943"/>
    <w:rsid w:val="00A45713"/>
    <w:rsid w:val="00A47ED8"/>
    <w:rsid w:val="00A52F17"/>
    <w:rsid w:val="00A53FFE"/>
    <w:rsid w:val="00A55A14"/>
    <w:rsid w:val="00A57871"/>
    <w:rsid w:val="00A62721"/>
    <w:rsid w:val="00A62A99"/>
    <w:rsid w:val="00A63B0E"/>
    <w:rsid w:val="00A63CF8"/>
    <w:rsid w:val="00A655BF"/>
    <w:rsid w:val="00A66D9D"/>
    <w:rsid w:val="00A7117A"/>
    <w:rsid w:val="00A724E6"/>
    <w:rsid w:val="00A7528B"/>
    <w:rsid w:val="00A766DE"/>
    <w:rsid w:val="00A80FB9"/>
    <w:rsid w:val="00A814BF"/>
    <w:rsid w:val="00A83920"/>
    <w:rsid w:val="00A83F13"/>
    <w:rsid w:val="00A85BC8"/>
    <w:rsid w:val="00A861B5"/>
    <w:rsid w:val="00A864FC"/>
    <w:rsid w:val="00A870FE"/>
    <w:rsid w:val="00A87E96"/>
    <w:rsid w:val="00A902A4"/>
    <w:rsid w:val="00A928E1"/>
    <w:rsid w:val="00A92EA3"/>
    <w:rsid w:val="00A93684"/>
    <w:rsid w:val="00A940DE"/>
    <w:rsid w:val="00A9475C"/>
    <w:rsid w:val="00A96FB3"/>
    <w:rsid w:val="00AA130E"/>
    <w:rsid w:val="00AA21A3"/>
    <w:rsid w:val="00AA38C7"/>
    <w:rsid w:val="00AA44E0"/>
    <w:rsid w:val="00AA4D54"/>
    <w:rsid w:val="00AA6D0D"/>
    <w:rsid w:val="00AA70A8"/>
    <w:rsid w:val="00AB1A57"/>
    <w:rsid w:val="00AB47E7"/>
    <w:rsid w:val="00AC5C32"/>
    <w:rsid w:val="00AC6858"/>
    <w:rsid w:val="00AD1DBB"/>
    <w:rsid w:val="00AD2F9F"/>
    <w:rsid w:val="00AD424A"/>
    <w:rsid w:val="00AD4621"/>
    <w:rsid w:val="00AD4DA9"/>
    <w:rsid w:val="00AD666F"/>
    <w:rsid w:val="00AD6B9D"/>
    <w:rsid w:val="00AD741B"/>
    <w:rsid w:val="00AD7E20"/>
    <w:rsid w:val="00AE0A10"/>
    <w:rsid w:val="00AE26CE"/>
    <w:rsid w:val="00AE2A31"/>
    <w:rsid w:val="00AE492F"/>
    <w:rsid w:val="00AF0F97"/>
    <w:rsid w:val="00AF563E"/>
    <w:rsid w:val="00AF6B02"/>
    <w:rsid w:val="00B02D0B"/>
    <w:rsid w:val="00B05173"/>
    <w:rsid w:val="00B05E62"/>
    <w:rsid w:val="00B107AE"/>
    <w:rsid w:val="00B1099D"/>
    <w:rsid w:val="00B116F6"/>
    <w:rsid w:val="00B13A31"/>
    <w:rsid w:val="00B14222"/>
    <w:rsid w:val="00B157C6"/>
    <w:rsid w:val="00B1778E"/>
    <w:rsid w:val="00B20187"/>
    <w:rsid w:val="00B2021D"/>
    <w:rsid w:val="00B23C3C"/>
    <w:rsid w:val="00B2510F"/>
    <w:rsid w:val="00B25155"/>
    <w:rsid w:val="00B25F27"/>
    <w:rsid w:val="00B301F6"/>
    <w:rsid w:val="00B3090C"/>
    <w:rsid w:val="00B3306A"/>
    <w:rsid w:val="00B3340D"/>
    <w:rsid w:val="00B33A04"/>
    <w:rsid w:val="00B36FAC"/>
    <w:rsid w:val="00B37CA6"/>
    <w:rsid w:val="00B41584"/>
    <w:rsid w:val="00B420A9"/>
    <w:rsid w:val="00B42C29"/>
    <w:rsid w:val="00B4414D"/>
    <w:rsid w:val="00B50AC5"/>
    <w:rsid w:val="00B527ED"/>
    <w:rsid w:val="00B53528"/>
    <w:rsid w:val="00B5704B"/>
    <w:rsid w:val="00B5751A"/>
    <w:rsid w:val="00B620D1"/>
    <w:rsid w:val="00B65427"/>
    <w:rsid w:val="00B6616C"/>
    <w:rsid w:val="00B679B8"/>
    <w:rsid w:val="00B7043F"/>
    <w:rsid w:val="00B71ED5"/>
    <w:rsid w:val="00B728B9"/>
    <w:rsid w:val="00B747C0"/>
    <w:rsid w:val="00B8347E"/>
    <w:rsid w:val="00B85B65"/>
    <w:rsid w:val="00B85B83"/>
    <w:rsid w:val="00B8617C"/>
    <w:rsid w:val="00B8651E"/>
    <w:rsid w:val="00B8709A"/>
    <w:rsid w:val="00B874EB"/>
    <w:rsid w:val="00B935C3"/>
    <w:rsid w:val="00B944EE"/>
    <w:rsid w:val="00B95097"/>
    <w:rsid w:val="00BA1A43"/>
    <w:rsid w:val="00BA2EBB"/>
    <w:rsid w:val="00BA3867"/>
    <w:rsid w:val="00BA3F54"/>
    <w:rsid w:val="00BA5C79"/>
    <w:rsid w:val="00BA6891"/>
    <w:rsid w:val="00BA7C2F"/>
    <w:rsid w:val="00BB060F"/>
    <w:rsid w:val="00BB422F"/>
    <w:rsid w:val="00BB5A85"/>
    <w:rsid w:val="00BB7A3D"/>
    <w:rsid w:val="00BC2678"/>
    <w:rsid w:val="00BC3594"/>
    <w:rsid w:val="00BC76DF"/>
    <w:rsid w:val="00BD03CD"/>
    <w:rsid w:val="00BD10CB"/>
    <w:rsid w:val="00BD120C"/>
    <w:rsid w:val="00BD296B"/>
    <w:rsid w:val="00BD2F33"/>
    <w:rsid w:val="00BD55EE"/>
    <w:rsid w:val="00BD778A"/>
    <w:rsid w:val="00BD7C4D"/>
    <w:rsid w:val="00BE1536"/>
    <w:rsid w:val="00BE1845"/>
    <w:rsid w:val="00BE19CF"/>
    <w:rsid w:val="00BE4510"/>
    <w:rsid w:val="00BE71ED"/>
    <w:rsid w:val="00BE79C6"/>
    <w:rsid w:val="00BF0B23"/>
    <w:rsid w:val="00BF156C"/>
    <w:rsid w:val="00BF1687"/>
    <w:rsid w:val="00BF4E8F"/>
    <w:rsid w:val="00BF757D"/>
    <w:rsid w:val="00BF761B"/>
    <w:rsid w:val="00C00DE3"/>
    <w:rsid w:val="00C02059"/>
    <w:rsid w:val="00C02958"/>
    <w:rsid w:val="00C07B0B"/>
    <w:rsid w:val="00C10FB1"/>
    <w:rsid w:val="00C12602"/>
    <w:rsid w:val="00C1376A"/>
    <w:rsid w:val="00C1383D"/>
    <w:rsid w:val="00C142F9"/>
    <w:rsid w:val="00C158DE"/>
    <w:rsid w:val="00C16162"/>
    <w:rsid w:val="00C17739"/>
    <w:rsid w:val="00C20EF2"/>
    <w:rsid w:val="00C21C06"/>
    <w:rsid w:val="00C25587"/>
    <w:rsid w:val="00C25F86"/>
    <w:rsid w:val="00C30466"/>
    <w:rsid w:val="00C33051"/>
    <w:rsid w:val="00C33916"/>
    <w:rsid w:val="00C34590"/>
    <w:rsid w:val="00C34A75"/>
    <w:rsid w:val="00C373AB"/>
    <w:rsid w:val="00C37A03"/>
    <w:rsid w:val="00C413CC"/>
    <w:rsid w:val="00C41BD9"/>
    <w:rsid w:val="00C42237"/>
    <w:rsid w:val="00C424DE"/>
    <w:rsid w:val="00C44A81"/>
    <w:rsid w:val="00C45284"/>
    <w:rsid w:val="00C46E51"/>
    <w:rsid w:val="00C5055E"/>
    <w:rsid w:val="00C50B55"/>
    <w:rsid w:val="00C554B6"/>
    <w:rsid w:val="00C57CD3"/>
    <w:rsid w:val="00C60693"/>
    <w:rsid w:val="00C618CB"/>
    <w:rsid w:val="00C62722"/>
    <w:rsid w:val="00C62ED2"/>
    <w:rsid w:val="00C64FC1"/>
    <w:rsid w:val="00C65204"/>
    <w:rsid w:val="00C663D0"/>
    <w:rsid w:val="00C67EBD"/>
    <w:rsid w:val="00C726CB"/>
    <w:rsid w:val="00C72B36"/>
    <w:rsid w:val="00C73A62"/>
    <w:rsid w:val="00C74F99"/>
    <w:rsid w:val="00C759AB"/>
    <w:rsid w:val="00C769AA"/>
    <w:rsid w:val="00C82116"/>
    <w:rsid w:val="00C823E1"/>
    <w:rsid w:val="00C82EBB"/>
    <w:rsid w:val="00C87754"/>
    <w:rsid w:val="00C8779E"/>
    <w:rsid w:val="00C904BF"/>
    <w:rsid w:val="00C92590"/>
    <w:rsid w:val="00C92B6B"/>
    <w:rsid w:val="00C93189"/>
    <w:rsid w:val="00C94232"/>
    <w:rsid w:val="00CA0123"/>
    <w:rsid w:val="00CA08AF"/>
    <w:rsid w:val="00CA17EC"/>
    <w:rsid w:val="00CA76EE"/>
    <w:rsid w:val="00CB05AC"/>
    <w:rsid w:val="00CB0A60"/>
    <w:rsid w:val="00CB1D8F"/>
    <w:rsid w:val="00CB22A5"/>
    <w:rsid w:val="00CB743C"/>
    <w:rsid w:val="00CC1D6C"/>
    <w:rsid w:val="00CC28B3"/>
    <w:rsid w:val="00CC58CC"/>
    <w:rsid w:val="00CC778A"/>
    <w:rsid w:val="00CD3B8C"/>
    <w:rsid w:val="00CD45AA"/>
    <w:rsid w:val="00CD49C7"/>
    <w:rsid w:val="00CD604F"/>
    <w:rsid w:val="00CD65FD"/>
    <w:rsid w:val="00CE1C3B"/>
    <w:rsid w:val="00CE31D4"/>
    <w:rsid w:val="00CE3790"/>
    <w:rsid w:val="00CF1414"/>
    <w:rsid w:val="00CF1900"/>
    <w:rsid w:val="00CF3CE8"/>
    <w:rsid w:val="00CF41CA"/>
    <w:rsid w:val="00D011A4"/>
    <w:rsid w:val="00D064BF"/>
    <w:rsid w:val="00D07517"/>
    <w:rsid w:val="00D07E1E"/>
    <w:rsid w:val="00D1342B"/>
    <w:rsid w:val="00D1368D"/>
    <w:rsid w:val="00D13D93"/>
    <w:rsid w:val="00D15CDB"/>
    <w:rsid w:val="00D1710F"/>
    <w:rsid w:val="00D21028"/>
    <w:rsid w:val="00D213DA"/>
    <w:rsid w:val="00D225C7"/>
    <w:rsid w:val="00D2264E"/>
    <w:rsid w:val="00D2507E"/>
    <w:rsid w:val="00D25AFD"/>
    <w:rsid w:val="00D27EB0"/>
    <w:rsid w:val="00D310A2"/>
    <w:rsid w:val="00D31ED3"/>
    <w:rsid w:val="00D35FC4"/>
    <w:rsid w:val="00D3621A"/>
    <w:rsid w:val="00D36805"/>
    <w:rsid w:val="00D3740F"/>
    <w:rsid w:val="00D437D5"/>
    <w:rsid w:val="00D43EF4"/>
    <w:rsid w:val="00D44A46"/>
    <w:rsid w:val="00D504A9"/>
    <w:rsid w:val="00D50F6B"/>
    <w:rsid w:val="00D52262"/>
    <w:rsid w:val="00D52582"/>
    <w:rsid w:val="00D56870"/>
    <w:rsid w:val="00D57CAC"/>
    <w:rsid w:val="00D606F1"/>
    <w:rsid w:val="00D61676"/>
    <w:rsid w:val="00D61849"/>
    <w:rsid w:val="00D62305"/>
    <w:rsid w:val="00D67136"/>
    <w:rsid w:val="00D677CF"/>
    <w:rsid w:val="00D67965"/>
    <w:rsid w:val="00D724EC"/>
    <w:rsid w:val="00D7305C"/>
    <w:rsid w:val="00D73BF0"/>
    <w:rsid w:val="00D74A9B"/>
    <w:rsid w:val="00D7569A"/>
    <w:rsid w:val="00D75C06"/>
    <w:rsid w:val="00D83270"/>
    <w:rsid w:val="00D87050"/>
    <w:rsid w:val="00D92D14"/>
    <w:rsid w:val="00D974AA"/>
    <w:rsid w:val="00D97C2C"/>
    <w:rsid w:val="00DA0849"/>
    <w:rsid w:val="00DA399A"/>
    <w:rsid w:val="00DA3E04"/>
    <w:rsid w:val="00DA49FE"/>
    <w:rsid w:val="00DB2F89"/>
    <w:rsid w:val="00DB38B7"/>
    <w:rsid w:val="00DB39B2"/>
    <w:rsid w:val="00DB620C"/>
    <w:rsid w:val="00DB6909"/>
    <w:rsid w:val="00DB72FD"/>
    <w:rsid w:val="00DC1363"/>
    <w:rsid w:val="00DC3C54"/>
    <w:rsid w:val="00DC3FC9"/>
    <w:rsid w:val="00DC4893"/>
    <w:rsid w:val="00DC4EAF"/>
    <w:rsid w:val="00DC50BF"/>
    <w:rsid w:val="00DC589F"/>
    <w:rsid w:val="00DC61A4"/>
    <w:rsid w:val="00DC6F04"/>
    <w:rsid w:val="00DC6F67"/>
    <w:rsid w:val="00DD0A10"/>
    <w:rsid w:val="00DD1BB6"/>
    <w:rsid w:val="00DD52BD"/>
    <w:rsid w:val="00DD61F5"/>
    <w:rsid w:val="00DD629D"/>
    <w:rsid w:val="00DD6DA5"/>
    <w:rsid w:val="00DD6E5F"/>
    <w:rsid w:val="00DE118E"/>
    <w:rsid w:val="00DE1E86"/>
    <w:rsid w:val="00DE542D"/>
    <w:rsid w:val="00DE5DC1"/>
    <w:rsid w:val="00DF0EAB"/>
    <w:rsid w:val="00DF1771"/>
    <w:rsid w:val="00DF2A61"/>
    <w:rsid w:val="00DF3E18"/>
    <w:rsid w:val="00DF46A5"/>
    <w:rsid w:val="00DF6FA3"/>
    <w:rsid w:val="00E009AD"/>
    <w:rsid w:val="00E00B0D"/>
    <w:rsid w:val="00E022A5"/>
    <w:rsid w:val="00E045BB"/>
    <w:rsid w:val="00E04E3E"/>
    <w:rsid w:val="00E0731D"/>
    <w:rsid w:val="00E10D56"/>
    <w:rsid w:val="00E111E1"/>
    <w:rsid w:val="00E11CD7"/>
    <w:rsid w:val="00E1673D"/>
    <w:rsid w:val="00E22E62"/>
    <w:rsid w:val="00E22FFB"/>
    <w:rsid w:val="00E231D4"/>
    <w:rsid w:val="00E24BF3"/>
    <w:rsid w:val="00E25EEC"/>
    <w:rsid w:val="00E266BD"/>
    <w:rsid w:val="00E27D2F"/>
    <w:rsid w:val="00E32D31"/>
    <w:rsid w:val="00E34FC3"/>
    <w:rsid w:val="00E40333"/>
    <w:rsid w:val="00E4107B"/>
    <w:rsid w:val="00E443A9"/>
    <w:rsid w:val="00E44655"/>
    <w:rsid w:val="00E46230"/>
    <w:rsid w:val="00E51CE0"/>
    <w:rsid w:val="00E55DC1"/>
    <w:rsid w:val="00E56E12"/>
    <w:rsid w:val="00E608BF"/>
    <w:rsid w:val="00E613E9"/>
    <w:rsid w:val="00E61450"/>
    <w:rsid w:val="00E64EA8"/>
    <w:rsid w:val="00E65497"/>
    <w:rsid w:val="00E658A2"/>
    <w:rsid w:val="00E6633B"/>
    <w:rsid w:val="00E6642A"/>
    <w:rsid w:val="00E700B3"/>
    <w:rsid w:val="00E724AB"/>
    <w:rsid w:val="00E7545D"/>
    <w:rsid w:val="00E75868"/>
    <w:rsid w:val="00E760DA"/>
    <w:rsid w:val="00E82EEE"/>
    <w:rsid w:val="00E830D4"/>
    <w:rsid w:val="00E866DC"/>
    <w:rsid w:val="00E86CB1"/>
    <w:rsid w:val="00E873FC"/>
    <w:rsid w:val="00E942BB"/>
    <w:rsid w:val="00E96FFB"/>
    <w:rsid w:val="00EA195D"/>
    <w:rsid w:val="00EA24C5"/>
    <w:rsid w:val="00EA24CF"/>
    <w:rsid w:val="00EA47D1"/>
    <w:rsid w:val="00EA5D81"/>
    <w:rsid w:val="00EA62A7"/>
    <w:rsid w:val="00EA62DA"/>
    <w:rsid w:val="00EB0F81"/>
    <w:rsid w:val="00EB11F1"/>
    <w:rsid w:val="00EB1C57"/>
    <w:rsid w:val="00EB515D"/>
    <w:rsid w:val="00EB6D6B"/>
    <w:rsid w:val="00EC31F0"/>
    <w:rsid w:val="00EC4BC1"/>
    <w:rsid w:val="00EC68DB"/>
    <w:rsid w:val="00ED0AFD"/>
    <w:rsid w:val="00ED5203"/>
    <w:rsid w:val="00EE069E"/>
    <w:rsid w:val="00EE0722"/>
    <w:rsid w:val="00EE0D5D"/>
    <w:rsid w:val="00EE39AD"/>
    <w:rsid w:val="00EE4895"/>
    <w:rsid w:val="00EE650D"/>
    <w:rsid w:val="00EF0AC3"/>
    <w:rsid w:val="00EF233F"/>
    <w:rsid w:val="00EF30A5"/>
    <w:rsid w:val="00EF495C"/>
    <w:rsid w:val="00EF5871"/>
    <w:rsid w:val="00F025EC"/>
    <w:rsid w:val="00F030DE"/>
    <w:rsid w:val="00F10AF3"/>
    <w:rsid w:val="00F1109F"/>
    <w:rsid w:val="00F166C9"/>
    <w:rsid w:val="00F20607"/>
    <w:rsid w:val="00F25095"/>
    <w:rsid w:val="00F31F53"/>
    <w:rsid w:val="00F32C50"/>
    <w:rsid w:val="00F32DA1"/>
    <w:rsid w:val="00F34F2E"/>
    <w:rsid w:val="00F35A24"/>
    <w:rsid w:val="00F37249"/>
    <w:rsid w:val="00F37601"/>
    <w:rsid w:val="00F377EF"/>
    <w:rsid w:val="00F455A0"/>
    <w:rsid w:val="00F47770"/>
    <w:rsid w:val="00F47C0A"/>
    <w:rsid w:val="00F5098E"/>
    <w:rsid w:val="00F51F63"/>
    <w:rsid w:val="00F606F9"/>
    <w:rsid w:val="00F60CFF"/>
    <w:rsid w:val="00F61CDE"/>
    <w:rsid w:val="00F63B4C"/>
    <w:rsid w:val="00F63BC4"/>
    <w:rsid w:val="00F6430E"/>
    <w:rsid w:val="00F64FDC"/>
    <w:rsid w:val="00F65734"/>
    <w:rsid w:val="00F6705B"/>
    <w:rsid w:val="00F677E2"/>
    <w:rsid w:val="00F70138"/>
    <w:rsid w:val="00F70F86"/>
    <w:rsid w:val="00F7450D"/>
    <w:rsid w:val="00F75B87"/>
    <w:rsid w:val="00F767C8"/>
    <w:rsid w:val="00F81711"/>
    <w:rsid w:val="00F82997"/>
    <w:rsid w:val="00F86284"/>
    <w:rsid w:val="00F902D2"/>
    <w:rsid w:val="00F9122B"/>
    <w:rsid w:val="00F920A2"/>
    <w:rsid w:val="00F94E91"/>
    <w:rsid w:val="00F957FC"/>
    <w:rsid w:val="00F96B2B"/>
    <w:rsid w:val="00FA05D2"/>
    <w:rsid w:val="00FA4944"/>
    <w:rsid w:val="00FA6B8E"/>
    <w:rsid w:val="00FA770F"/>
    <w:rsid w:val="00FB13F7"/>
    <w:rsid w:val="00FB189C"/>
    <w:rsid w:val="00FB3CDF"/>
    <w:rsid w:val="00FB45F9"/>
    <w:rsid w:val="00FB4F07"/>
    <w:rsid w:val="00FB597F"/>
    <w:rsid w:val="00FB609A"/>
    <w:rsid w:val="00FB649D"/>
    <w:rsid w:val="00FB752B"/>
    <w:rsid w:val="00FC1010"/>
    <w:rsid w:val="00FC263E"/>
    <w:rsid w:val="00FC73FA"/>
    <w:rsid w:val="00FC7AC3"/>
    <w:rsid w:val="00FD0485"/>
    <w:rsid w:val="00FD22BA"/>
    <w:rsid w:val="00FD51BB"/>
    <w:rsid w:val="00FE1BB5"/>
    <w:rsid w:val="00FE1F9B"/>
    <w:rsid w:val="00FE2521"/>
    <w:rsid w:val="00FE473A"/>
    <w:rsid w:val="00FE723A"/>
    <w:rsid w:val="00FF0105"/>
    <w:rsid w:val="00FF1B70"/>
    <w:rsid w:val="00FF57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5B26"/>
    <w:pPr>
      <w:spacing w:before="60" w:after="60" w:line="280" w:lineRule="exact"/>
      <w:jc w:val="both"/>
    </w:pPr>
    <w:rPr>
      <w:sz w:val="24"/>
      <w:szCs w:val="24"/>
    </w:rPr>
  </w:style>
  <w:style w:type="paragraph" w:styleId="Heading2">
    <w:name w:val="heading 2"/>
    <w:basedOn w:val="Normal"/>
    <w:next w:val="Normal"/>
    <w:autoRedefine/>
    <w:qFormat/>
    <w:rsid w:val="00C94232"/>
    <w:pPr>
      <w:keepNext/>
      <w:autoSpaceDE w:val="0"/>
      <w:autoSpaceDN w:val="0"/>
      <w:spacing w:before="120" w:after="120"/>
      <w:ind w:left="360" w:hanging="360"/>
      <w:outlineLvl w:val="1"/>
    </w:pPr>
    <w:rPr>
      <w:b/>
      <w:bCs/>
      <w:spacing w:val="4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95B26"/>
    <w:rPr>
      <w:color w:val="0000FF"/>
      <w:u w:val="single"/>
    </w:rPr>
  </w:style>
  <w:style w:type="paragraph" w:styleId="Footer">
    <w:name w:val="footer"/>
    <w:basedOn w:val="Normal"/>
    <w:rsid w:val="00995B2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95B26"/>
  </w:style>
  <w:style w:type="paragraph" w:styleId="BodyTextIndent2">
    <w:name w:val="Body Text Indent 2"/>
    <w:basedOn w:val="Normal"/>
    <w:link w:val="BodyTextIndent2Char"/>
    <w:rsid w:val="00995B26"/>
    <w:pPr>
      <w:spacing w:before="40" w:after="40" w:line="300" w:lineRule="exact"/>
      <w:ind w:left="720"/>
    </w:pPr>
    <w:rPr>
      <w:rFonts w:ascii="Arial" w:hAnsi="Arial"/>
      <w:spacing w:val="-3"/>
      <w:sz w:val="22"/>
      <w:lang w:val="en-GB"/>
    </w:rPr>
  </w:style>
  <w:style w:type="paragraph" w:styleId="BodyText3">
    <w:name w:val="Body Text 3"/>
    <w:basedOn w:val="Normal"/>
    <w:link w:val="BodyText3Char"/>
    <w:rsid w:val="00995B26"/>
    <w:pPr>
      <w:tabs>
        <w:tab w:val="left" w:pos="-720"/>
      </w:tabs>
      <w:suppressAutoHyphens/>
      <w:spacing w:before="40" w:after="40" w:line="300" w:lineRule="exact"/>
    </w:pPr>
    <w:rPr>
      <w:rFonts w:ascii="Arial" w:hAnsi="Arial"/>
      <w:spacing w:val="6"/>
      <w:sz w:val="22"/>
      <w:lang w:val="en-GB"/>
    </w:rPr>
  </w:style>
  <w:style w:type="paragraph" w:styleId="Caption">
    <w:name w:val="caption"/>
    <w:basedOn w:val="Normal"/>
    <w:next w:val="Normal"/>
    <w:qFormat/>
    <w:rsid w:val="00995B26"/>
    <w:pPr>
      <w:tabs>
        <w:tab w:val="center" w:pos="4680"/>
      </w:tabs>
      <w:suppressAutoHyphens/>
    </w:pPr>
    <w:rPr>
      <w:rFonts w:ascii="Arial" w:hAnsi="Arial"/>
      <w:b/>
      <w:bCs/>
      <w:spacing w:val="-3"/>
      <w:sz w:val="22"/>
      <w:lang w:val="en-GB"/>
    </w:rPr>
  </w:style>
  <w:style w:type="table" w:styleId="TableGrid">
    <w:name w:val="Table Grid"/>
    <w:basedOn w:val="TableNormal"/>
    <w:rsid w:val="002555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2">
    <w:name w:val="Body Text 2"/>
    <w:basedOn w:val="Normal"/>
    <w:rsid w:val="002F4FF8"/>
    <w:pPr>
      <w:spacing w:after="120" w:line="480" w:lineRule="auto"/>
    </w:pPr>
  </w:style>
  <w:style w:type="paragraph" w:styleId="ListBullet">
    <w:name w:val="List Bullet"/>
    <w:basedOn w:val="Normal"/>
    <w:autoRedefine/>
    <w:rsid w:val="002F4FF8"/>
    <w:pPr>
      <w:widowControl w:val="0"/>
    </w:pPr>
    <w:rPr>
      <w:rFonts w:ascii="Sans Serif PS" w:hAnsi="Sans Serif PS"/>
      <w:snapToGrid w:val="0"/>
      <w:sz w:val="22"/>
      <w:szCs w:val="20"/>
    </w:rPr>
  </w:style>
  <w:style w:type="paragraph" w:styleId="BodyText">
    <w:name w:val="Body Text"/>
    <w:basedOn w:val="Normal"/>
    <w:rsid w:val="002F4FF8"/>
    <w:pPr>
      <w:spacing w:after="120"/>
    </w:pPr>
  </w:style>
  <w:style w:type="paragraph" w:styleId="EndnoteText">
    <w:name w:val="endnote text"/>
    <w:basedOn w:val="Normal"/>
    <w:semiHidden/>
    <w:rsid w:val="002F4FF8"/>
    <w:pPr>
      <w:widowControl w:val="0"/>
      <w:tabs>
        <w:tab w:val="left" w:pos="-720"/>
      </w:tabs>
      <w:suppressAutoHyphens/>
    </w:pPr>
    <w:rPr>
      <w:rFonts w:ascii="Sans Serif PS" w:hAnsi="Sans Serif PS"/>
      <w:snapToGrid w:val="0"/>
      <w:szCs w:val="20"/>
    </w:rPr>
  </w:style>
  <w:style w:type="paragraph" w:styleId="BodyTextIndent">
    <w:name w:val="Body Text Indent"/>
    <w:basedOn w:val="Normal"/>
    <w:rsid w:val="00263726"/>
    <w:pPr>
      <w:ind w:left="1008"/>
    </w:pPr>
  </w:style>
  <w:style w:type="paragraph" w:styleId="NormalWeb">
    <w:name w:val="Normal (Web)"/>
    <w:basedOn w:val="Normal"/>
    <w:rsid w:val="00C82116"/>
    <w:pPr>
      <w:spacing w:before="100" w:beforeAutospacing="1" w:after="100" w:afterAutospacing="1"/>
    </w:pPr>
  </w:style>
  <w:style w:type="character" w:customStyle="1" w:styleId="BodyTextIndent2Char">
    <w:name w:val="Body Text Indent 2 Char"/>
    <w:link w:val="BodyTextIndent2"/>
    <w:rsid w:val="00CB0A60"/>
    <w:rPr>
      <w:rFonts w:ascii="Arial" w:hAnsi="Arial" w:cs="Arial"/>
      <w:spacing w:val="-3"/>
      <w:sz w:val="22"/>
      <w:szCs w:val="24"/>
      <w:lang w:val="en-GB" w:eastAsia="en-US"/>
    </w:rPr>
  </w:style>
  <w:style w:type="character" w:customStyle="1" w:styleId="BodyText3Char">
    <w:name w:val="Body Text 3 Char"/>
    <w:link w:val="BodyText3"/>
    <w:rsid w:val="00CB0A60"/>
    <w:rPr>
      <w:rFonts w:ascii="Arial" w:hAnsi="Arial" w:cs="Arial"/>
      <w:spacing w:val="6"/>
      <w:sz w:val="22"/>
      <w:szCs w:val="24"/>
      <w:lang w:val="en-GB" w:eastAsia="en-US"/>
    </w:rPr>
  </w:style>
  <w:style w:type="paragraph" w:styleId="Header">
    <w:name w:val="header"/>
    <w:basedOn w:val="Normal"/>
    <w:link w:val="HeaderChar"/>
    <w:rsid w:val="005B3119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5B3119"/>
    <w:rPr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5E643A"/>
    <w:rPr>
      <w:rFonts w:ascii="Calibri" w:eastAsia="Calibri" w:hAnsi="Calibri"/>
      <w:sz w:val="22"/>
      <w:szCs w:val="22"/>
      <w:lang w:val="en-IN"/>
    </w:rPr>
  </w:style>
  <w:style w:type="paragraph" w:styleId="BalloonText">
    <w:name w:val="Balloon Text"/>
    <w:basedOn w:val="Normal"/>
    <w:link w:val="BalloonTextChar"/>
    <w:rsid w:val="003124B2"/>
    <w:pPr>
      <w:spacing w:before="0"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3124B2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140F0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5751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7465E9-A1A0-47A9-B392-EB537E8C5B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09</CharactersWithSpaces>
  <SharedDoc>false</SharedDoc>
  <HLinks>
    <vt:vector size="6" baseType="variant">
      <vt:variant>
        <vt:i4>1245214</vt:i4>
      </vt:variant>
      <vt:variant>
        <vt:i4>0</vt:i4>
      </vt:variant>
      <vt:variant>
        <vt:i4>0</vt:i4>
      </vt:variant>
      <vt:variant>
        <vt:i4>5</vt:i4>
      </vt:variant>
      <vt:variant>
        <vt:lpwstr>http://www.sacon.in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KAR</dc:creator>
  <cp:lastModifiedBy>Srinivasan</cp:lastModifiedBy>
  <cp:revision>19</cp:revision>
  <cp:lastPrinted>2018-08-23T06:47:00Z</cp:lastPrinted>
  <dcterms:created xsi:type="dcterms:W3CDTF">2018-08-20T11:49:00Z</dcterms:created>
  <dcterms:modified xsi:type="dcterms:W3CDTF">2019-03-25T04:11:00Z</dcterms:modified>
</cp:coreProperties>
</file>